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353E0" w14:textId="018D9485" w:rsidR="00550226" w:rsidRPr="00DF621D" w:rsidRDefault="00C779F1" w:rsidP="00550226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b/>
          <w:sz w:val="24"/>
          <w:szCs w:val="24"/>
        </w:rPr>
        <w:t xml:space="preserve">The National </w:t>
      </w:r>
      <w:r w:rsidR="00550226" w:rsidRPr="00DF621D">
        <w:rPr>
          <w:rFonts w:ascii="Times New Roman" w:hAnsi="Times New Roman" w:cs="Times New Roman"/>
          <w:b/>
          <w:sz w:val="24"/>
          <w:szCs w:val="24"/>
        </w:rPr>
        <w:t xml:space="preserve">Federation of the </w:t>
      </w:r>
      <w:r w:rsidR="00B81585" w:rsidRPr="00DF621D">
        <w:rPr>
          <w:rFonts w:ascii="Times New Roman" w:hAnsi="Times New Roman" w:cs="Times New Roman"/>
          <w:b/>
          <w:sz w:val="24"/>
          <w:szCs w:val="24"/>
        </w:rPr>
        <w:t xml:space="preserve">Blind </w:t>
      </w:r>
      <w:r w:rsidR="004005DE">
        <w:rPr>
          <w:rFonts w:ascii="Times New Roman" w:hAnsi="Times New Roman" w:cs="Times New Roman"/>
          <w:b/>
          <w:sz w:val="24"/>
          <w:szCs w:val="24"/>
        </w:rPr>
        <w:t xml:space="preserve">of Ohio </w:t>
      </w:r>
      <w:r w:rsidR="00B81585" w:rsidRPr="00DF621D">
        <w:rPr>
          <w:rFonts w:ascii="Times New Roman" w:hAnsi="Times New Roman" w:cs="Times New Roman"/>
          <w:b/>
          <w:sz w:val="24"/>
          <w:szCs w:val="24"/>
        </w:rPr>
        <w:t>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="00CA7C3E" w:rsidRPr="00DF62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F621D" w:rsidRPr="00DF621D">
        <w:rPr>
          <w:rFonts w:ascii="Times New Roman" w:hAnsi="Times New Roman" w:cs="Times New Roman"/>
          <w:b/>
          <w:sz w:val="24"/>
          <w:szCs w:val="24"/>
        </w:rPr>
        <w:t>C</w:t>
      </w:r>
      <w:r w:rsidR="00844749" w:rsidRPr="00DF621D">
        <w:rPr>
          <w:rFonts w:ascii="Times New Roman" w:hAnsi="Times New Roman" w:cs="Times New Roman"/>
          <w:b/>
          <w:sz w:val="24"/>
          <w:szCs w:val="24"/>
        </w:rPr>
        <w:t>onvention Assistance</w:t>
      </w:r>
      <w:r w:rsidR="00550226" w:rsidRPr="00DF621D">
        <w:rPr>
          <w:rFonts w:ascii="Times New Roman" w:hAnsi="Times New Roman" w:cs="Times New Roman"/>
          <w:b/>
          <w:sz w:val="24"/>
          <w:szCs w:val="24"/>
        </w:rPr>
        <w:t xml:space="preserve"> Form</w:t>
      </w:r>
    </w:p>
    <w:p w14:paraId="77C5B50D" w14:textId="33F00D04" w:rsidR="00550226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60F6FF10" w14:textId="77777777" w:rsidR="00C779F1" w:rsidRDefault="00C779F1" w:rsidP="00C779F1">
      <w:pPr>
        <w:pStyle w:val="NormalWeb"/>
        <w:rPr>
          <w:rFonts w:ascii="Lato" w:hAnsi="Lato" w:cs="Arial"/>
          <w:color w:val="000000"/>
          <w:sz w:val="27"/>
          <w:szCs w:val="27"/>
          <w:lang w:val="en"/>
        </w:rPr>
      </w:pPr>
      <w:r>
        <w:rPr>
          <w:rFonts w:ascii="Lato" w:hAnsi="Lato" w:cs="Arial"/>
          <w:color w:val="000000"/>
          <w:sz w:val="27"/>
          <w:szCs w:val="27"/>
          <w:lang w:val="en"/>
        </w:rPr>
        <w:t>The National Federation of the Blind National Convention is the largest gathering of blind people in the world.</w:t>
      </w:r>
    </w:p>
    <w:p w14:paraId="7EA3F2D5" w14:textId="1943F5F9" w:rsidR="00C779F1" w:rsidRDefault="00C779F1" w:rsidP="00C779F1">
      <w:pPr>
        <w:pStyle w:val="NormalWeb"/>
        <w:rPr>
          <w:rFonts w:ascii="Lato" w:hAnsi="Lato" w:cs="Arial"/>
          <w:color w:val="000000"/>
          <w:sz w:val="27"/>
          <w:szCs w:val="27"/>
          <w:lang w:val="en"/>
        </w:rPr>
      </w:pPr>
      <w:r>
        <w:rPr>
          <w:rFonts w:ascii="Lato" w:hAnsi="Lato" w:cs="Arial"/>
          <w:noProof/>
          <w:color w:val="000000"/>
          <w:sz w:val="27"/>
          <w:szCs w:val="27"/>
          <w:lang w:val="en"/>
        </w:rPr>
        <w:drawing>
          <wp:inline distT="0" distB="0" distL="0" distR="0" wp14:anchorId="618FB3F1" wp14:editId="4F8AC211">
            <wp:extent cx="5191125" cy="3467100"/>
            <wp:effectExtent l="0" t="0" r="0" b="0"/>
            <wp:docPr id="1" name="Picture 1" descr="NFB members cheer during the general session of the 2018 National Conven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FB members cheer during the general session of the 2018 National Convention. 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" w:hAnsi="Lato" w:cs="Arial"/>
          <w:color w:val="000000"/>
          <w:sz w:val="27"/>
          <w:szCs w:val="27"/>
          <w:lang w:val="en"/>
        </w:rPr>
        <w:t xml:space="preserve">It is the premier event for training, support, and information for the blind community. It also serves as a governing body, democratically electing our </w:t>
      </w:r>
      <w:hyperlink r:id="rId9" w:history="1">
        <w:r>
          <w:rPr>
            <w:rStyle w:val="Hyperlink"/>
            <w:rFonts w:ascii="Lato" w:hAnsi="Lato" w:cs="Arial"/>
            <w:sz w:val="27"/>
            <w:szCs w:val="27"/>
            <w:lang w:val="en"/>
          </w:rPr>
          <w:t xml:space="preserve">leadership </w:t>
        </w:r>
      </w:hyperlink>
      <w:r>
        <w:rPr>
          <w:rFonts w:ascii="Lato" w:hAnsi="Lato" w:cs="Arial"/>
          <w:color w:val="000000"/>
          <w:sz w:val="27"/>
          <w:szCs w:val="27"/>
          <w:lang w:val="en"/>
        </w:rPr>
        <w:t>and establishing each year's organizational priorities.</w:t>
      </w:r>
    </w:p>
    <w:p w14:paraId="72A7D667" w14:textId="77777777" w:rsidR="00C779F1" w:rsidRDefault="00C779F1" w:rsidP="00C779F1">
      <w:pPr>
        <w:pStyle w:val="NormalWeb"/>
        <w:rPr>
          <w:rFonts w:ascii="Lato" w:hAnsi="Lato" w:cs="Arial"/>
          <w:color w:val="000000"/>
          <w:sz w:val="27"/>
          <w:szCs w:val="27"/>
          <w:lang w:val="en"/>
        </w:rPr>
      </w:pPr>
      <w:r>
        <w:rPr>
          <w:rFonts w:ascii="Lato" w:hAnsi="Lato" w:cs="Arial"/>
          <w:color w:val="000000"/>
          <w:sz w:val="27"/>
          <w:szCs w:val="27"/>
          <w:lang w:val="en"/>
        </w:rPr>
        <w:t xml:space="preserve">Although the convention is open to all, our </w:t>
      </w:r>
      <w:hyperlink r:id="rId10" w:history="1">
        <w:r>
          <w:rPr>
            <w:rStyle w:val="Hyperlink"/>
            <w:rFonts w:ascii="Lato" w:hAnsi="Lato" w:cs="Arial"/>
            <w:sz w:val="27"/>
            <w:szCs w:val="27"/>
            <w:lang w:val="en"/>
          </w:rPr>
          <w:t>constitution</w:t>
        </w:r>
      </w:hyperlink>
      <w:r>
        <w:rPr>
          <w:rFonts w:ascii="Lato" w:hAnsi="Lato" w:cs="Arial"/>
          <w:color w:val="000000"/>
          <w:sz w:val="27"/>
          <w:szCs w:val="27"/>
          <w:lang w:val="en"/>
        </w:rPr>
        <w:t xml:space="preserve"> states that only members of the NFB have the right to participate in decision making when it comes to organizational policy. If you are not already a member, you can </w:t>
      </w:r>
      <w:hyperlink r:id="rId11" w:history="1">
        <w:r>
          <w:rPr>
            <w:rStyle w:val="Hyperlink"/>
            <w:rFonts w:ascii="Lato" w:hAnsi="Lato" w:cs="Arial"/>
            <w:sz w:val="27"/>
            <w:szCs w:val="27"/>
            <w:lang w:val="en"/>
          </w:rPr>
          <w:t>join the NFB today</w:t>
        </w:r>
      </w:hyperlink>
      <w:r>
        <w:rPr>
          <w:rFonts w:ascii="Lato" w:hAnsi="Lato" w:cs="Arial"/>
          <w:color w:val="000000"/>
          <w:sz w:val="27"/>
          <w:szCs w:val="27"/>
          <w:lang w:val="en"/>
        </w:rPr>
        <w:t>.</w:t>
      </w:r>
    </w:p>
    <w:p w14:paraId="2BD92588" w14:textId="77777777" w:rsidR="00C779F1" w:rsidRDefault="00C779F1" w:rsidP="00C779F1">
      <w:pPr>
        <w:pStyle w:val="Heading2"/>
        <w:rPr>
          <w:rFonts w:cs="Arial"/>
          <w:color w:val="000000"/>
          <w:lang w:val="en"/>
        </w:rPr>
      </w:pPr>
      <w:r>
        <w:rPr>
          <w:rFonts w:cs="Arial"/>
          <w:color w:val="000000"/>
          <w:lang w:val="en"/>
        </w:rPr>
        <w:t>2019 Dates</w:t>
      </w:r>
    </w:p>
    <w:p w14:paraId="44818C7A" w14:textId="77777777" w:rsidR="00C779F1" w:rsidRDefault="00C779F1" w:rsidP="00C779F1">
      <w:pPr>
        <w:pStyle w:val="NormalWeb"/>
        <w:rPr>
          <w:rFonts w:ascii="Lato" w:hAnsi="Lato" w:cs="Arial"/>
          <w:color w:val="000000"/>
          <w:sz w:val="27"/>
          <w:szCs w:val="27"/>
          <w:lang w:val="en"/>
        </w:rPr>
      </w:pPr>
      <w:r>
        <w:rPr>
          <w:rFonts w:ascii="Lato" w:hAnsi="Lato" w:cs="Arial"/>
          <w:color w:val="000000"/>
          <w:sz w:val="27"/>
          <w:szCs w:val="27"/>
          <w:lang w:val="en"/>
        </w:rPr>
        <w:t>Sunday, July 7 through Friday, July 12, 2019</w:t>
      </w:r>
    </w:p>
    <w:p w14:paraId="38F6F565" w14:textId="77777777" w:rsidR="00C779F1" w:rsidRDefault="00C779F1" w:rsidP="00C779F1">
      <w:pPr>
        <w:pStyle w:val="Heading2"/>
        <w:rPr>
          <w:rFonts w:cs="Arial"/>
          <w:color w:val="000000"/>
          <w:lang w:val="en"/>
        </w:rPr>
      </w:pPr>
      <w:r>
        <w:rPr>
          <w:rFonts w:cs="Arial"/>
          <w:color w:val="000000"/>
          <w:lang w:val="en"/>
        </w:rPr>
        <w:t>2019 Location</w:t>
      </w:r>
    </w:p>
    <w:p w14:paraId="7530EBB2" w14:textId="2D12341A" w:rsidR="00C779F1" w:rsidRDefault="00C779F1" w:rsidP="00C779F1">
      <w:pPr>
        <w:pStyle w:val="NormalWeb"/>
        <w:rPr>
          <w:rFonts w:ascii="Lato" w:hAnsi="Lato" w:cs="Arial"/>
          <w:color w:val="000000"/>
          <w:sz w:val="27"/>
          <w:szCs w:val="27"/>
          <w:lang w:val="en"/>
        </w:rPr>
      </w:pPr>
      <w:r>
        <w:rPr>
          <w:rFonts w:ascii="Lato" w:hAnsi="Lato" w:cs="Arial"/>
          <w:color w:val="000000"/>
          <w:sz w:val="27"/>
          <w:szCs w:val="27"/>
          <w:lang w:val="en"/>
        </w:rPr>
        <w:lastRenderedPageBreak/>
        <w:t xml:space="preserve">Mandalay Bay Resort and Casino3950 South Las Vegas </w:t>
      </w:r>
      <w:proofErr w:type="spellStart"/>
      <w:r>
        <w:rPr>
          <w:rFonts w:ascii="Lato" w:hAnsi="Lato" w:cs="Arial"/>
          <w:color w:val="000000"/>
          <w:sz w:val="27"/>
          <w:szCs w:val="27"/>
          <w:lang w:val="en"/>
        </w:rPr>
        <w:t>BoulevardLas</w:t>
      </w:r>
      <w:proofErr w:type="spellEnd"/>
      <w:r>
        <w:rPr>
          <w:rFonts w:ascii="Lato" w:hAnsi="Lato" w:cs="Arial"/>
          <w:color w:val="000000"/>
          <w:sz w:val="27"/>
          <w:szCs w:val="27"/>
          <w:lang w:val="en"/>
        </w:rPr>
        <w:t xml:space="preserve"> Vegas, NV 89119</w:t>
      </w:r>
    </w:p>
    <w:p w14:paraId="70CEFADB" w14:textId="77777777" w:rsidR="00C779F1" w:rsidRDefault="00C779F1" w:rsidP="00C779F1">
      <w:pPr>
        <w:pStyle w:val="NormalWeb"/>
        <w:rPr>
          <w:rFonts w:ascii="Lato" w:hAnsi="Lato" w:cs="Arial"/>
          <w:color w:val="000000"/>
          <w:sz w:val="27"/>
          <w:szCs w:val="27"/>
          <w:lang w:val="en"/>
        </w:rPr>
      </w:pPr>
      <w:r>
        <w:rPr>
          <w:rFonts w:ascii="Lato" w:hAnsi="Lato" w:cs="Arial"/>
          <w:color w:val="000000"/>
          <w:sz w:val="27"/>
          <w:szCs w:val="27"/>
          <w:lang w:val="en"/>
        </w:rPr>
        <w:t>For the first time in seven years, the convention will be held west of the Mississippi at Mandalay Bay Resort and Casino. </w:t>
      </w:r>
    </w:p>
    <w:p w14:paraId="1B300FF9" w14:textId="77777777" w:rsidR="00C779F1" w:rsidRPr="002D194D" w:rsidRDefault="00C779F1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16F72AB4" w14:textId="7F625C3E" w:rsidR="005770B9" w:rsidRDefault="00426B01" w:rsidP="000431D3">
      <w:pPr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>Due to limited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 af</w:t>
      </w:r>
      <w:r w:rsidRPr="002D194D">
        <w:rPr>
          <w:rFonts w:ascii="Times New Roman" w:hAnsi="Times New Roman" w:cs="Times New Roman"/>
          <w:sz w:val="24"/>
          <w:szCs w:val="24"/>
        </w:rPr>
        <w:t>filiate resources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, </w:t>
      </w:r>
      <w:r w:rsidRPr="002D194D">
        <w:rPr>
          <w:rFonts w:ascii="Times New Roman" w:hAnsi="Times New Roman" w:cs="Times New Roman"/>
          <w:sz w:val="24"/>
          <w:szCs w:val="24"/>
        </w:rPr>
        <w:t xml:space="preserve">we are only able </w:t>
      </w:r>
    </w:p>
    <w:p w14:paraId="34D64C4B" w14:textId="1465689B" w:rsidR="00B81585" w:rsidRDefault="00426B01" w:rsidP="000431D3">
      <w:pPr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 xml:space="preserve">to offer partial assistance to those who </w:t>
      </w:r>
      <w:r w:rsidR="00FF6C38" w:rsidRPr="002D194D">
        <w:rPr>
          <w:rFonts w:ascii="Times New Roman" w:hAnsi="Times New Roman" w:cs="Times New Roman"/>
          <w:sz w:val="24"/>
          <w:szCs w:val="24"/>
        </w:rPr>
        <w:t>qualify,</w:t>
      </w:r>
      <w:r w:rsidR="009C35D8">
        <w:rPr>
          <w:rFonts w:ascii="Times New Roman" w:hAnsi="Times New Roman" w:cs="Times New Roman"/>
          <w:sz w:val="24"/>
          <w:szCs w:val="24"/>
        </w:rPr>
        <w:t xml:space="preserve"> and we are working on a   </w:t>
      </w:r>
      <w:r w:rsidR="00FF6C38">
        <w:rPr>
          <w:rFonts w:ascii="Times New Roman" w:hAnsi="Times New Roman" w:cs="Times New Roman"/>
          <w:sz w:val="24"/>
          <w:szCs w:val="24"/>
        </w:rPr>
        <w:t>budget,</w:t>
      </w:r>
      <w:r w:rsidR="009C35D8">
        <w:rPr>
          <w:rFonts w:ascii="Times New Roman" w:hAnsi="Times New Roman" w:cs="Times New Roman"/>
          <w:sz w:val="24"/>
          <w:szCs w:val="24"/>
        </w:rPr>
        <w:t xml:space="preserve"> so </w:t>
      </w:r>
      <w:r w:rsidR="00FF6C38">
        <w:rPr>
          <w:rFonts w:ascii="Times New Roman" w:hAnsi="Times New Roman" w:cs="Times New Roman"/>
          <w:sz w:val="24"/>
          <w:szCs w:val="24"/>
        </w:rPr>
        <w:t>it would serve you best to get your request in before the allotted funds are gone</w:t>
      </w:r>
      <w:r w:rsidRPr="002D194D">
        <w:rPr>
          <w:rFonts w:ascii="Times New Roman" w:hAnsi="Times New Roman" w:cs="Times New Roman"/>
          <w:sz w:val="24"/>
          <w:szCs w:val="24"/>
        </w:rPr>
        <w:t>.</w:t>
      </w:r>
      <w:r w:rsidR="004A1670" w:rsidRPr="002D19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399CE9" w14:textId="5653FA9A" w:rsidR="00B22C6F" w:rsidRDefault="001F37B4" w:rsidP="000431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ance requests must be submitted</w:t>
      </w:r>
      <w:r w:rsidR="004107BD">
        <w:rPr>
          <w:rFonts w:ascii="Times New Roman" w:hAnsi="Times New Roman" w:cs="Times New Roman"/>
          <w:sz w:val="24"/>
          <w:szCs w:val="24"/>
        </w:rPr>
        <w:t xml:space="preserve"> to P</w:t>
      </w:r>
      <w:r w:rsidR="00550226" w:rsidRPr="002D194D">
        <w:rPr>
          <w:rFonts w:ascii="Times New Roman" w:hAnsi="Times New Roman" w:cs="Times New Roman"/>
          <w:sz w:val="24"/>
          <w:szCs w:val="24"/>
        </w:rPr>
        <w:t>resident</w:t>
      </w:r>
      <w:r w:rsidR="004107BD">
        <w:rPr>
          <w:rFonts w:ascii="Times New Roman" w:hAnsi="Times New Roman" w:cs="Times New Roman"/>
          <w:sz w:val="24"/>
          <w:szCs w:val="24"/>
        </w:rPr>
        <w:t xml:space="preserve"> Richard Payne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 before </w:t>
      </w:r>
      <w:r w:rsidR="00B81585">
        <w:rPr>
          <w:rFonts w:ascii="Times New Roman" w:hAnsi="Times New Roman" w:cs="Times New Roman"/>
          <w:sz w:val="24"/>
          <w:szCs w:val="24"/>
        </w:rPr>
        <w:t xml:space="preserve">May </w:t>
      </w:r>
      <w:r w:rsidR="000170D0">
        <w:rPr>
          <w:rFonts w:ascii="Times New Roman" w:hAnsi="Times New Roman" w:cs="Times New Roman"/>
          <w:sz w:val="24"/>
          <w:szCs w:val="24"/>
        </w:rPr>
        <w:t>15</w:t>
      </w:r>
      <w:r w:rsidR="005F5DC0">
        <w:rPr>
          <w:rFonts w:ascii="Times New Roman" w:hAnsi="Times New Roman" w:cs="Times New Roman"/>
          <w:sz w:val="24"/>
          <w:szCs w:val="24"/>
        </w:rPr>
        <w:t>, 201</w:t>
      </w:r>
      <w:r w:rsidR="000170D0">
        <w:rPr>
          <w:rFonts w:ascii="Times New Roman" w:hAnsi="Times New Roman" w:cs="Times New Roman"/>
          <w:sz w:val="24"/>
          <w:szCs w:val="24"/>
        </w:rPr>
        <w:t>9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ny application forms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 received after that date will not be considered. If you have </w:t>
      </w:r>
      <w:r w:rsidR="0041511D" w:rsidRPr="002D194D">
        <w:rPr>
          <w:rFonts w:ascii="Times New Roman" w:hAnsi="Times New Roman" w:cs="Times New Roman"/>
          <w:sz w:val="24"/>
          <w:szCs w:val="24"/>
        </w:rPr>
        <w:t xml:space="preserve">any </w:t>
      </w:r>
      <w:r w:rsidR="00550226" w:rsidRPr="002D194D">
        <w:rPr>
          <w:rFonts w:ascii="Times New Roman" w:hAnsi="Times New Roman" w:cs="Times New Roman"/>
          <w:sz w:val="24"/>
          <w:szCs w:val="24"/>
        </w:rPr>
        <w:t>questions about the</w:t>
      </w:r>
      <w:r w:rsidR="004107BD">
        <w:rPr>
          <w:rFonts w:ascii="Times New Roman" w:hAnsi="Times New Roman" w:cs="Times New Roman"/>
          <w:sz w:val="24"/>
          <w:szCs w:val="24"/>
        </w:rPr>
        <w:t xml:space="preserve"> form or the process, contact </w:t>
      </w:r>
      <w:r w:rsidR="009C35D8">
        <w:rPr>
          <w:rFonts w:ascii="Times New Roman" w:hAnsi="Times New Roman" w:cs="Times New Roman"/>
          <w:sz w:val="24"/>
          <w:szCs w:val="24"/>
        </w:rPr>
        <w:t>president Payne</w:t>
      </w:r>
      <w:r w:rsidR="004107BD">
        <w:rPr>
          <w:rFonts w:ascii="Times New Roman" w:hAnsi="Times New Roman" w:cs="Times New Roman"/>
          <w:sz w:val="24"/>
          <w:szCs w:val="24"/>
        </w:rPr>
        <w:t xml:space="preserve"> by e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mail </w:t>
      </w:r>
      <w:r w:rsidR="003743F7" w:rsidRPr="002D194D">
        <w:rPr>
          <w:rFonts w:ascii="Times New Roman" w:hAnsi="Times New Roman" w:cs="Times New Roman"/>
          <w:sz w:val="24"/>
          <w:szCs w:val="24"/>
        </w:rPr>
        <w:t xml:space="preserve">at </w:t>
      </w:r>
      <w:hyperlink r:id="rId12" w:history="1">
        <w:r w:rsidRPr="00E340F5">
          <w:rPr>
            <w:rStyle w:val="Hyperlink"/>
            <w:rFonts w:ascii="Times New Roman" w:hAnsi="Times New Roman" w:cs="Times New Roman"/>
            <w:sz w:val="24"/>
            <w:szCs w:val="24"/>
          </w:rPr>
          <w:t>rchpay7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0226" w:rsidRPr="002D194D">
        <w:rPr>
          <w:rFonts w:ascii="Times New Roman" w:hAnsi="Times New Roman" w:cs="Times New Roman"/>
          <w:sz w:val="24"/>
          <w:szCs w:val="24"/>
        </w:rPr>
        <w:t>or call (</w:t>
      </w:r>
      <w:r w:rsidR="00937AF9" w:rsidRPr="002D194D">
        <w:rPr>
          <w:rFonts w:ascii="Times New Roman" w:hAnsi="Times New Roman" w:cs="Times New Roman"/>
          <w:sz w:val="24"/>
          <w:szCs w:val="24"/>
        </w:rPr>
        <w:t>937</w:t>
      </w:r>
      <w:r w:rsidR="00550226" w:rsidRPr="002D194D">
        <w:rPr>
          <w:rFonts w:ascii="Times New Roman" w:hAnsi="Times New Roman" w:cs="Times New Roman"/>
          <w:sz w:val="24"/>
          <w:szCs w:val="24"/>
        </w:rPr>
        <w:t>)</w:t>
      </w:r>
      <w:r w:rsidR="000170D0">
        <w:rPr>
          <w:rFonts w:ascii="Times New Roman" w:hAnsi="Times New Roman" w:cs="Times New Roman"/>
          <w:sz w:val="24"/>
          <w:szCs w:val="24"/>
        </w:rPr>
        <w:t>829</w:t>
      </w:r>
      <w:r w:rsidR="00550226" w:rsidRPr="002D194D">
        <w:rPr>
          <w:rFonts w:ascii="Times New Roman" w:hAnsi="Times New Roman" w:cs="Times New Roman"/>
          <w:sz w:val="24"/>
          <w:szCs w:val="24"/>
        </w:rPr>
        <w:t>-</w:t>
      </w:r>
      <w:r w:rsidR="000170D0">
        <w:rPr>
          <w:rFonts w:ascii="Times New Roman" w:hAnsi="Times New Roman" w:cs="Times New Roman"/>
          <w:sz w:val="24"/>
          <w:szCs w:val="24"/>
        </w:rPr>
        <w:t>3368</w:t>
      </w:r>
      <w:r w:rsidR="0041511D" w:rsidRPr="002D194D">
        <w:rPr>
          <w:rFonts w:ascii="Times New Roman" w:hAnsi="Times New Roman" w:cs="Times New Roman"/>
          <w:sz w:val="24"/>
          <w:szCs w:val="24"/>
        </w:rPr>
        <w:t>.</w:t>
      </w:r>
    </w:p>
    <w:p w14:paraId="69454AF1" w14:textId="767BD930" w:rsidR="009476E5" w:rsidRPr="002D194D" w:rsidRDefault="002C48B8" w:rsidP="000431D3">
      <w:pPr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 xml:space="preserve">NOTE: For anyone receiving convention assistance, </w:t>
      </w:r>
      <w:r w:rsidR="000431D3" w:rsidRPr="002D194D">
        <w:rPr>
          <w:rFonts w:ascii="Times New Roman" w:hAnsi="Times New Roman" w:cs="Times New Roman"/>
          <w:sz w:val="24"/>
          <w:szCs w:val="24"/>
        </w:rPr>
        <w:t xml:space="preserve">you will </w:t>
      </w:r>
      <w:r w:rsidR="004A1670" w:rsidRPr="002D194D">
        <w:rPr>
          <w:rFonts w:ascii="Times New Roman" w:hAnsi="Times New Roman" w:cs="Times New Roman"/>
          <w:sz w:val="24"/>
          <w:szCs w:val="24"/>
        </w:rPr>
        <w:t>be</w:t>
      </w:r>
      <w:r w:rsidR="009476E5" w:rsidRPr="002D194D">
        <w:rPr>
          <w:rFonts w:ascii="Times New Roman" w:hAnsi="Times New Roman" w:cs="Times New Roman"/>
          <w:sz w:val="24"/>
          <w:szCs w:val="24"/>
        </w:rPr>
        <w:t xml:space="preserve"> expec</w:t>
      </w:r>
      <w:r w:rsidR="00D81FBD">
        <w:rPr>
          <w:rFonts w:ascii="Times New Roman" w:hAnsi="Times New Roman" w:cs="Times New Roman"/>
          <w:sz w:val="24"/>
          <w:szCs w:val="24"/>
        </w:rPr>
        <w:t xml:space="preserve">ted to </w:t>
      </w:r>
      <w:r w:rsidR="000431D3" w:rsidRPr="002D194D">
        <w:rPr>
          <w:rFonts w:ascii="Times New Roman" w:hAnsi="Times New Roman" w:cs="Times New Roman"/>
          <w:sz w:val="24"/>
          <w:szCs w:val="24"/>
        </w:rPr>
        <w:t>attend all general sessions</w:t>
      </w:r>
      <w:r w:rsidR="00A52562">
        <w:rPr>
          <w:rFonts w:ascii="Times New Roman" w:hAnsi="Times New Roman" w:cs="Times New Roman"/>
          <w:sz w:val="24"/>
          <w:szCs w:val="24"/>
        </w:rPr>
        <w:t>,</w:t>
      </w:r>
      <w:r w:rsidR="009476E5" w:rsidRPr="002D194D">
        <w:rPr>
          <w:rFonts w:ascii="Times New Roman" w:hAnsi="Times New Roman" w:cs="Times New Roman"/>
          <w:sz w:val="24"/>
          <w:szCs w:val="24"/>
        </w:rPr>
        <w:t xml:space="preserve"> meetings</w:t>
      </w:r>
      <w:r w:rsidR="000431D3" w:rsidRPr="002D194D">
        <w:rPr>
          <w:rFonts w:ascii="Times New Roman" w:hAnsi="Times New Roman" w:cs="Times New Roman"/>
          <w:sz w:val="24"/>
          <w:szCs w:val="24"/>
        </w:rPr>
        <w:t xml:space="preserve"> and workshops.</w:t>
      </w:r>
      <w:r w:rsidR="009C35D8">
        <w:rPr>
          <w:rFonts w:ascii="Times New Roman" w:hAnsi="Times New Roman" w:cs="Times New Roman"/>
          <w:sz w:val="24"/>
          <w:szCs w:val="24"/>
        </w:rPr>
        <w:t xml:space="preserve"> While attending the convention if you do not follow those instructions that will way heavy on your applications for assistance in the future. </w:t>
      </w:r>
      <w:r w:rsidR="00D81FBD">
        <w:rPr>
          <w:rFonts w:ascii="Times New Roman" w:hAnsi="Times New Roman" w:cs="Times New Roman"/>
          <w:sz w:val="24"/>
          <w:szCs w:val="24"/>
        </w:rPr>
        <w:t xml:space="preserve"> There </w:t>
      </w:r>
      <w:r w:rsidR="00135C05">
        <w:rPr>
          <w:rFonts w:ascii="Times New Roman" w:hAnsi="Times New Roman" w:cs="Times New Roman"/>
          <w:sz w:val="24"/>
          <w:szCs w:val="24"/>
        </w:rPr>
        <w:t>will also</w:t>
      </w:r>
      <w:r w:rsidR="00D81FBD">
        <w:rPr>
          <w:rFonts w:ascii="Times New Roman" w:hAnsi="Times New Roman" w:cs="Times New Roman"/>
          <w:sz w:val="24"/>
          <w:szCs w:val="24"/>
        </w:rPr>
        <w:t xml:space="preserve"> be various volunteer positions available </w:t>
      </w:r>
      <w:r w:rsidR="00135C05">
        <w:rPr>
          <w:rFonts w:ascii="Times New Roman" w:hAnsi="Times New Roman" w:cs="Times New Roman"/>
          <w:sz w:val="24"/>
          <w:szCs w:val="24"/>
        </w:rPr>
        <w:t xml:space="preserve">that you will be expected </w:t>
      </w:r>
      <w:r w:rsidR="00D81FBD">
        <w:rPr>
          <w:rFonts w:ascii="Times New Roman" w:hAnsi="Times New Roman" w:cs="Times New Roman"/>
          <w:sz w:val="24"/>
          <w:szCs w:val="24"/>
        </w:rPr>
        <w:t>to get involved in.</w:t>
      </w:r>
      <w:r w:rsidR="000431D3" w:rsidRPr="002D194D">
        <w:rPr>
          <w:rFonts w:ascii="Times New Roman" w:hAnsi="Times New Roman" w:cs="Times New Roman"/>
          <w:sz w:val="24"/>
          <w:szCs w:val="24"/>
        </w:rPr>
        <w:t xml:space="preserve"> </w:t>
      </w:r>
      <w:r w:rsidR="007D64BE" w:rsidRPr="002D194D">
        <w:rPr>
          <w:rFonts w:ascii="Times New Roman" w:hAnsi="Times New Roman" w:cs="Times New Roman"/>
          <w:sz w:val="24"/>
          <w:szCs w:val="24"/>
        </w:rPr>
        <w:t xml:space="preserve">  </w:t>
      </w:r>
      <w:r w:rsidRPr="002D194D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2258F783" w14:textId="07221E11" w:rsidR="004107BD" w:rsidRDefault="00EC7B0F" w:rsidP="00550226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 to apply for Convention A</w:t>
      </w:r>
      <w:r w:rsidR="004107BD" w:rsidRPr="004107BD">
        <w:rPr>
          <w:rFonts w:ascii="Times New Roman" w:hAnsi="Times New Roman" w:cs="Times New Roman"/>
          <w:b/>
          <w:sz w:val="24"/>
          <w:szCs w:val="24"/>
        </w:rPr>
        <w:t>ssistance</w:t>
      </w:r>
      <w:r w:rsidR="009C35D8">
        <w:rPr>
          <w:rFonts w:ascii="Times New Roman" w:hAnsi="Times New Roman" w:cs="Times New Roman"/>
          <w:b/>
          <w:sz w:val="24"/>
          <w:szCs w:val="24"/>
        </w:rPr>
        <w:t xml:space="preserve"> please answer all the questions in detail one question may decide the difference in the amount or even if you receive assistance</w:t>
      </w:r>
      <w:r w:rsidR="004107BD" w:rsidRPr="004107BD">
        <w:rPr>
          <w:rFonts w:ascii="Times New Roman" w:hAnsi="Times New Roman" w:cs="Times New Roman"/>
          <w:b/>
          <w:sz w:val="24"/>
          <w:szCs w:val="24"/>
        </w:rPr>
        <w:t>:</w:t>
      </w:r>
    </w:p>
    <w:p w14:paraId="4A1C2F03" w14:textId="59338ACD" w:rsidR="00EC7B0F" w:rsidRDefault="004107BD" w:rsidP="005502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523F0">
        <w:rPr>
          <w:rFonts w:ascii="Times New Roman" w:hAnsi="Times New Roman" w:cs="Times New Roman"/>
          <w:sz w:val="24"/>
          <w:szCs w:val="24"/>
        </w:rPr>
        <w:t xml:space="preserve">Submit a personal request letter. Please tell us why </w:t>
      </w:r>
      <w:r w:rsidR="00550226" w:rsidRPr="004523F0">
        <w:rPr>
          <w:rFonts w:ascii="Times New Roman" w:hAnsi="Times New Roman" w:cs="Times New Roman"/>
          <w:sz w:val="24"/>
          <w:szCs w:val="24"/>
        </w:rPr>
        <w:t xml:space="preserve">you wish to attend the convention and what you hope to accomplish as a result. </w:t>
      </w:r>
      <w:r w:rsidR="004523F0">
        <w:rPr>
          <w:rFonts w:ascii="Times New Roman" w:hAnsi="Times New Roman" w:cs="Times New Roman"/>
          <w:sz w:val="24"/>
          <w:szCs w:val="24"/>
        </w:rPr>
        <w:t>Since financial need is the basis for this request, briefly describe</w:t>
      </w:r>
      <w:r w:rsidR="00550226" w:rsidRPr="004523F0">
        <w:rPr>
          <w:rFonts w:ascii="Times New Roman" w:hAnsi="Times New Roman" w:cs="Times New Roman"/>
          <w:sz w:val="24"/>
          <w:szCs w:val="24"/>
        </w:rPr>
        <w:t xml:space="preserve"> </w:t>
      </w:r>
      <w:r w:rsidR="004523F0">
        <w:rPr>
          <w:rFonts w:ascii="Times New Roman" w:hAnsi="Times New Roman" w:cs="Times New Roman"/>
          <w:sz w:val="24"/>
          <w:szCs w:val="24"/>
        </w:rPr>
        <w:t xml:space="preserve">the </w:t>
      </w:r>
      <w:r w:rsidR="00550226" w:rsidRPr="004523F0">
        <w:rPr>
          <w:rFonts w:ascii="Times New Roman" w:hAnsi="Times New Roman" w:cs="Times New Roman"/>
          <w:sz w:val="24"/>
          <w:szCs w:val="24"/>
        </w:rPr>
        <w:t xml:space="preserve">extenuating circumstances </w:t>
      </w:r>
      <w:r w:rsidR="004523F0">
        <w:rPr>
          <w:rFonts w:ascii="Times New Roman" w:hAnsi="Times New Roman" w:cs="Times New Roman"/>
          <w:sz w:val="24"/>
          <w:szCs w:val="24"/>
        </w:rPr>
        <w:t xml:space="preserve">that are preventing you from attending convention. This is a major consideration in the </w:t>
      </w:r>
      <w:r w:rsidR="009C35D8" w:rsidRPr="004523F0">
        <w:rPr>
          <w:rFonts w:ascii="Times New Roman" w:hAnsi="Times New Roman" w:cs="Times New Roman"/>
          <w:sz w:val="24"/>
          <w:szCs w:val="24"/>
        </w:rPr>
        <w:t>deci</w:t>
      </w:r>
      <w:r w:rsidR="009C35D8">
        <w:rPr>
          <w:rFonts w:ascii="Times New Roman" w:hAnsi="Times New Roman" w:cs="Times New Roman"/>
          <w:sz w:val="24"/>
          <w:szCs w:val="24"/>
        </w:rPr>
        <w:t>sion-making</w:t>
      </w:r>
      <w:r w:rsidR="00EC7B0F">
        <w:rPr>
          <w:rFonts w:ascii="Times New Roman" w:hAnsi="Times New Roman" w:cs="Times New Roman"/>
          <w:sz w:val="24"/>
          <w:szCs w:val="24"/>
        </w:rPr>
        <w:t xml:space="preserve"> process.</w:t>
      </w:r>
    </w:p>
    <w:p w14:paraId="36445870" w14:textId="77777777" w:rsidR="00EC7B0F" w:rsidRDefault="00EC7B0F" w:rsidP="00EC7B0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018C10" w14:textId="18A31AF3" w:rsidR="00550226" w:rsidRPr="002A2364" w:rsidRDefault="00EC7B0F" w:rsidP="002A23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act </w:t>
      </w:r>
      <w:r w:rsidR="00550226" w:rsidRPr="00EC7B0F">
        <w:rPr>
          <w:rFonts w:ascii="Times New Roman" w:hAnsi="Times New Roman" w:cs="Times New Roman"/>
          <w:sz w:val="24"/>
          <w:szCs w:val="24"/>
        </w:rPr>
        <w:t>your chapter or di</w:t>
      </w:r>
      <w:r>
        <w:rPr>
          <w:rFonts w:ascii="Times New Roman" w:hAnsi="Times New Roman" w:cs="Times New Roman"/>
          <w:sz w:val="24"/>
          <w:szCs w:val="24"/>
        </w:rPr>
        <w:t xml:space="preserve">vision </w:t>
      </w:r>
      <w:r w:rsidR="009C35D8">
        <w:rPr>
          <w:rFonts w:ascii="Times New Roman" w:hAnsi="Times New Roman" w:cs="Times New Roman"/>
          <w:sz w:val="24"/>
          <w:szCs w:val="24"/>
        </w:rPr>
        <w:t>president and</w:t>
      </w:r>
      <w:r>
        <w:rPr>
          <w:rFonts w:ascii="Times New Roman" w:hAnsi="Times New Roman" w:cs="Times New Roman"/>
          <w:sz w:val="24"/>
          <w:szCs w:val="24"/>
        </w:rPr>
        <w:t xml:space="preserve"> ask him/</w:t>
      </w:r>
      <w:r w:rsidR="00550226" w:rsidRPr="00EC7B0F">
        <w:rPr>
          <w:rFonts w:ascii="Times New Roman" w:hAnsi="Times New Roman" w:cs="Times New Roman"/>
          <w:sz w:val="24"/>
          <w:szCs w:val="24"/>
        </w:rPr>
        <w:t>he</w:t>
      </w:r>
      <w:r w:rsidR="0082682B">
        <w:rPr>
          <w:rFonts w:ascii="Times New Roman" w:hAnsi="Times New Roman" w:cs="Times New Roman"/>
          <w:sz w:val="24"/>
          <w:szCs w:val="24"/>
        </w:rPr>
        <w:t>r to send</w:t>
      </w:r>
      <w:r w:rsidR="00550226" w:rsidRPr="00EC7B0F">
        <w:rPr>
          <w:rFonts w:ascii="Times New Roman" w:hAnsi="Times New Roman" w:cs="Times New Roman"/>
          <w:sz w:val="24"/>
          <w:szCs w:val="24"/>
        </w:rPr>
        <w:t xml:space="preserve"> a letter of support for your application</w:t>
      </w:r>
      <w:r w:rsidR="0082682B">
        <w:rPr>
          <w:rFonts w:ascii="Times New Roman" w:hAnsi="Times New Roman" w:cs="Times New Roman"/>
          <w:sz w:val="24"/>
          <w:szCs w:val="24"/>
        </w:rPr>
        <w:t xml:space="preserve"> </w:t>
      </w:r>
      <w:r w:rsidR="000E0860">
        <w:rPr>
          <w:rFonts w:ascii="Times New Roman" w:hAnsi="Times New Roman" w:cs="Times New Roman"/>
          <w:sz w:val="24"/>
          <w:szCs w:val="24"/>
        </w:rPr>
        <w:t xml:space="preserve">directly </w:t>
      </w:r>
      <w:r w:rsidR="0082682B">
        <w:rPr>
          <w:rFonts w:ascii="Times New Roman" w:hAnsi="Times New Roman" w:cs="Times New Roman"/>
          <w:sz w:val="24"/>
          <w:szCs w:val="24"/>
        </w:rPr>
        <w:t>to President Richard Payne</w:t>
      </w:r>
      <w:r w:rsidR="00550226" w:rsidRPr="00EC7B0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is letter must </w:t>
      </w:r>
      <w:r w:rsidR="002A2364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>state what assist</w:t>
      </w:r>
      <w:r w:rsidR="002A2364">
        <w:rPr>
          <w:rFonts w:ascii="Times New Roman" w:hAnsi="Times New Roman" w:cs="Times New Roman"/>
          <w:sz w:val="24"/>
          <w:szCs w:val="24"/>
        </w:rPr>
        <w:t>ance, if any, you will be receiving from that</w:t>
      </w:r>
      <w:r w:rsidR="00844749" w:rsidRPr="00EC7B0F">
        <w:rPr>
          <w:rFonts w:ascii="Times New Roman" w:hAnsi="Times New Roman" w:cs="Times New Roman"/>
          <w:sz w:val="24"/>
          <w:szCs w:val="24"/>
        </w:rPr>
        <w:t xml:space="preserve"> chapter</w:t>
      </w:r>
      <w:r w:rsidR="002A2364">
        <w:rPr>
          <w:rFonts w:ascii="Times New Roman" w:hAnsi="Times New Roman" w:cs="Times New Roman"/>
          <w:sz w:val="24"/>
          <w:szCs w:val="24"/>
        </w:rPr>
        <w:t xml:space="preserve"> or division. NOTE: </w:t>
      </w:r>
      <w:r w:rsidR="00550226" w:rsidRPr="002A2364">
        <w:rPr>
          <w:rFonts w:ascii="Times New Roman" w:hAnsi="Times New Roman" w:cs="Times New Roman"/>
          <w:sz w:val="24"/>
          <w:szCs w:val="24"/>
        </w:rPr>
        <w:t>If you are not yet a member of the National Federation of t</w:t>
      </w:r>
      <w:r w:rsidR="002A2364" w:rsidRPr="002A2364">
        <w:rPr>
          <w:rFonts w:ascii="Times New Roman" w:hAnsi="Times New Roman" w:cs="Times New Roman"/>
          <w:sz w:val="24"/>
          <w:szCs w:val="24"/>
        </w:rPr>
        <w:t>he Blind of Ohio</w:t>
      </w:r>
      <w:r w:rsidR="000E0860">
        <w:rPr>
          <w:rFonts w:ascii="Times New Roman" w:hAnsi="Times New Roman" w:cs="Times New Roman"/>
          <w:sz w:val="24"/>
          <w:szCs w:val="24"/>
        </w:rPr>
        <w:t xml:space="preserve">, please call President </w:t>
      </w:r>
      <w:r w:rsidR="002A2364" w:rsidRPr="002A2364">
        <w:rPr>
          <w:rFonts w:ascii="Times New Roman" w:hAnsi="Times New Roman" w:cs="Times New Roman"/>
          <w:sz w:val="24"/>
          <w:szCs w:val="24"/>
        </w:rPr>
        <w:t>Payne</w:t>
      </w:r>
      <w:r w:rsidR="00550226" w:rsidRPr="002A2364">
        <w:rPr>
          <w:rFonts w:ascii="Times New Roman" w:hAnsi="Times New Roman" w:cs="Times New Roman"/>
          <w:sz w:val="24"/>
          <w:szCs w:val="24"/>
        </w:rPr>
        <w:t xml:space="preserve"> for an</w:t>
      </w:r>
      <w:r w:rsidR="002A2364" w:rsidRPr="002A2364">
        <w:rPr>
          <w:rFonts w:ascii="Times New Roman" w:hAnsi="Times New Roman" w:cs="Times New Roman"/>
          <w:sz w:val="24"/>
          <w:szCs w:val="24"/>
        </w:rPr>
        <w:t xml:space="preserve"> interview by phone at</w:t>
      </w:r>
      <w:r w:rsidR="002A2364" w:rsidRPr="002A2364">
        <w:t xml:space="preserve"> </w:t>
      </w:r>
      <w:r w:rsidR="002A2364" w:rsidRPr="002A2364">
        <w:rPr>
          <w:rFonts w:ascii="Times New Roman" w:hAnsi="Times New Roman" w:cs="Times New Roman"/>
          <w:sz w:val="24"/>
          <w:szCs w:val="24"/>
        </w:rPr>
        <w:t>(937)</w:t>
      </w:r>
      <w:r w:rsidR="000170D0">
        <w:rPr>
          <w:rFonts w:ascii="Times New Roman" w:hAnsi="Times New Roman" w:cs="Times New Roman"/>
          <w:sz w:val="24"/>
          <w:szCs w:val="24"/>
        </w:rPr>
        <w:t>829</w:t>
      </w:r>
      <w:r w:rsidR="002A2364" w:rsidRPr="002A2364">
        <w:rPr>
          <w:rFonts w:ascii="Times New Roman" w:hAnsi="Times New Roman" w:cs="Times New Roman"/>
          <w:sz w:val="24"/>
          <w:szCs w:val="24"/>
        </w:rPr>
        <w:t>-</w:t>
      </w:r>
      <w:r w:rsidR="000170D0">
        <w:rPr>
          <w:rFonts w:ascii="Times New Roman" w:hAnsi="Times New Roman" w:cs="Times New Roman"/>
          <w:sz w:val="24"/>
          <w:szCs w:val="24"/>
        </w:rPr>
        <w:t>3368</w:t>
      </w:r>
      <w:r w:rsidR="002A2364" w:rsidRPr="002A2364">
        <w:rPr>
          <w:rFonts w:ascii="Times New Roman" w:hAnsi="Times New Roman" w:cs="Times New Roman"/>
          <w:sz w:val="24"/>
          <w:szCs w:val="24"/>
        </w:rPr>
        <w:t>.</w:t>
      </w:r>
    </w:p>
    <w:p w14:paraId="116737AE" w14:textId="77777777" w:rsidR="002A2364" w:rsidRPr="002A2364" w:rsidRDefault="002A2364" w:rsidP="002A23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CFB70C" w14:textId="77777777" w:rsidR="00B81585" w:rsidRDefault="00B81585" w:rsidP="00B81585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</w:t>
      </w:r>
      <w:r w:rsidR="009B61CA">
        <w:rPr>
          <w:rFonts w:ascii="Times New Roman" w:hAnsi="Times New Roman" w:cs="Times New Roman"/>
          <w:sz w:val="24"/>
          <w:szCs w:val="24"/>
        </w:rPr>
        <w:t xml:space="preserve">in detail </w:t>
      </w:r>
      <w:r>
        <w:rPr>
          <w:rFonts w:ascii="Times New Roman" w:hAnsi="Times New Roman" w:cs="Times New Roman"/>
          <w:sz w:val="24"/>
          <w:szCs w:val="24"/>
        </w:rPr>
        <w:t>how you have been involved in state fundraising.</w:t>
      </w:r>
    </w:p>
    <w:p w14:paraId="1EAE20FA" w14:textId="77777777" w:rsidR="00B81585" w:rsidRDefault="00B81585" w:rsidP="00B8158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33D397" w14:textId="77777777" w:rsidR="009B61CA" w:rsidRDefault="00135C05" w:rsidP="00B81585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part do you take in keeping your local chapter engaged in the national federation of the </w:t>
      </w:r>
      <w:r w:rsidR="009B61CA">
        <w:rPr>
          <w:rFonts w:ascii="Times New Roman" w:hAnsi="Times New Roman" w:cs="Times New Roman"/>
          <w:sz w:val="24"/>
          <w:szCs w:val="24"/>
        </w:rPr>
        <w:t>Blind?</w:t>
      </w:r>
    </w:p>
    <w:p w14:paraId="7449073E" w14:textId="77777777" w:rsidR="009B61CA" w:rsidRDefault="009B61CA" w:rsidP="009B61C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A7C8FD" w14:textId="77777777" w:rsidR="00B81585" w:rsidRDefault="00135C05" w:rsidP="00B81585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9B61CA">
        <w:rPr>
          <w:rFonts w:ascii="Times New Roman" w:hAnsi="Times New Roman" w:cs="Times New Roman"/>
          <w:sz w:val="24"/>
          <w:szCs w:val="24"/>
        </w:rPr>
        <w:t xml:space="preserve">What arrangements have you made        to assist in getting you to the national convention? </w:t>
      </w:r>
    </w:p>
    <w:p w14:paraId="2FD6684E" w14:textId="77777777" w:rsidR="005E1F1A" w:rsidRDefault="005E1F1A" w:rsidP="005E1F1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6C3C5F" w14:textId="77777777" w:rsidR="005E1F1A" w:rsidRDefault="005E1F1A" w:rsidP="00B81585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long have you been a member of this affiliate?</w:t>
      </w:r>
    </w:p>
    <w:p w14:paraId="0654DFA8" w14:textId="77777777" w:rsidR="00135C05" w:rsidRDefault="00135C05" w:rsidP="00135C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14ED07" w14:textId="77777777" w:rsidR="00135C05" w:rsidRPr="002D194D" w:rsidRDefault="00135C05" w:rsidP="00B81585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the convention assistance form below. </w:t>
      </w:r>
    </w:p>
    <w:p w14:paraId="1AD5D37A" w14:textId="77777777" w:rsidR="00135C05" w:rsidRDefault="00135C05" w:rsidP="00550226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</w:p>
    <w:p w14:paraId="181EB010" w14:textId="76CDCEEE" w:rsidR="00550226" w:rsidRPr="007E0A1F" w:rsidRDefault="007E0A1F" w:rsidP="00550226">
      <w:pPr>
        <w:pStyle w:val="PlainText"/>
        <w:rPr>
          <w:rFonts w:ascii="Times New Roman" w:hAnsi="Times New Roman" w:cs="Times New Roman"/>
          <w:b/>
          <w:sz w:val="24"/>
          <w:szCs w:val="24"/>
        </w:rPr>
      </w:pPr>
      <w:r w:rsidRPr="007E0A1F">
        <w:rPr>
          <w:rFonts w:ascii="Times New Roman" w:hAnsi="Times New Roman" w:cs="Times New Roman"/>
          <w:b/>
          <w:sz w:val="24"/>
          <w:szCs w:val="24"/>
        </w:rPr>
        <w:t>NFB 201</w:t>
      </w:r>
      <w:r w:rsidR="00457D7F">
        <w:rPr>
          <w:rFonts w:ascii="Times New Roman" w:hAnsi="Times New Roman" w:cs="Times New Roman"/>
          <w:b/>
          <w:sz w:val="24"/>
          <w:szCs w:val="24"/>
        </w:rPr>
        <w:t>8</w:t>
      </w:r>
      <w:r w:rsidRPr="007E0A1F">
        <w:rPr>
          <w:rFonts w:ascii="Times New Roman" w:hAnsi="Times New Roman" w:cs="Times New Roman"/>
          <w:b/>
          <w:sz w:val="24"/>
          <w:szCs w:val="24"/>
        </w:rPr>
        <w:t xml:space="preserve"> CONVENTION ASSISTANCE FORM</w:t>
      </w:r>
    </w:p>
    <w:p w14:paraId="6C551264" w14:textId="77777777" w:rsidR="00550226" w:rsidRPr="002D194D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16AF6DD8" w14:textId="77777777" w:rsidR="00550226" w:rsidRPr="002D194D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>Nam</w:t>
      </w:r>
      <w:r w:rsidR="007103D3">
        <w:rPr>
          <w:rFonts w:ascii="Times New Roman" w:hAnsi="Times New Roman" w:cs="Times New Roman"/>
          <w:sz w:val="24"/>
          <w:szCs w:val="24"/>
        </w:rPr>
        <w:t xml:space="preserve">e: </w:t>
      </w:r>
    </w:p>
    <w:p w14:paraId="6315BBBA" w14:textId="77777777" w:rsidR="00550226" w:rsidRPr="002D194D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 xml:space="preserve">Street Address: </w:t>
      </w:r>
    </w:p>
    <w:p w14:paraId="53CFBA9E" w14:textId="77777777" w:rsidR="00550226" w:rsidRPr="002D194D" w:rsidRDefault="000431D3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>City,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 </w:t>
      </w:r>
      <w:r w:rsidRPr="002D194D">
        <w:rPr>
          <w:rFonts w:ascii="Times New Roman" w:hAnsi="Times New Roman" w:cs="Times New Roman"/>
          <w:sz w:val="24"/>
          <w:szCs w:val="24"/>
        </w:rPr>
        <w:t>State,</w:t>
      </w:r>
      <w:r w:rsidR="0082682B">
        <w:rPr>
          <w:rFonts w:ascii="Times New Roman" w:hAnsi="Times New Roman" w:cs="Times New Roman"/>
          <w:sz w:val="24"/>
          <w:szCs w:val="24"/>
        </w:rPr>
        <w:t xml:space="preserve"> Zip: </w:t>
      </w:r>
    </w:p>
    <w:p w14:paraId="63371663" w14:textId="77777777" w:rsidR="007E0A1F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>P</w:t>
      </w:r>
      <w:r w:rsidR="007E0A1F">
        <w:rPr>
          <w:rFonts w:ascii="Times New Roman" w:hAnsi="Times New Roman" w:cs="Times New Roman"/>
          <w:sz w:val="24"/>
          <w:szCs w:val="24"/>
        </w:rPr>
        <w:t xml:space="preserve">hone: </w:t>
      </w:r>
    </w:p>
    <w:p w14:paraId="5362CFBF" w14:textId="77777777" w:rsidR="00550226" w:rsidRPr="002D194D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>Emai</w:t>
      </w:r>
      <w:r w:rsidR="007E0A1F">
        <w:rPr>
          <w:rFonts w:ascii="Times New Roman" w:hAnsi="Times New Roman" w:cs="Times New Roman"/>
          <w:sz w:val="24"/>
          <w:szCs w:val="24"/>
        </w:rPr>
        <w:t xml:space="preserve">l: </w:t>
      </w:r>
    </w:p>
    <w:p w14:paraId="10C8AEED" w14:textId="77777777" w:rsidR="00550226" w:rsidRPr="002D194D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7DEB7A15" w14:textId="77777777" w:rsidR="007E0A1F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>Number of adults</w:t>
      </w:r>
      <w:r w:rsidR="0082682B">
        <w:rPr>
          <w:rFonts w:ascii="Times New Roman" w:hAnsi="Times New Roman" w:cs="Times New Roman"/>
          <w:sz w:val="24"/>
          <w:szCs w:val="24"/>
        </w:rPr>
        <w:t xml:space="preserve"> planning to attend</w:t>
      </w:r>
      <w:r w:rsidR="007E0A1F">
        <w:rPr>
          <w:rFonts w:ascii="Times New Roman" w:hAnsi="Times New Roman" w:cs="Times New Roman"/>
          <w:sz w:val="24"/>
          <w:szCs w:val="24"/>
        </w:rPr>
        <w:t>:</w:t>
      </w:r>
    </w:p>
    <w:p w14:paraId="4DB77C7A" w14:textId="77777777" w:rsidR="00550226" w:rsidRPr="002D194D" w:rsidRDefault="007E0A1F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</w:t>
      </w:r>
      <w:r w:rsidR="007103D3">
        <w:rPr>
          <w:rFonts w:ascii="Times New Roman" w:hAnsi="Times New Roman" w:cs="Times New Roman"/>
          <w:sz w:val="24"/>
          <w:szCs w:val="24"/>
        </w:rPr>
        <w:t>c</w:t>
      </w:r>
      <w:r w:rsidR="00550226" w:rsidRPr="002D194D">
        <w:rPr>
          <w:rFonts w:ascii="Times New Roman" w:hAnsi="Times New Roman" w:cs="Times New Roman"/>
          <w:sz w:val="24"/>
          <w:szCs w:val="24"/>
        </w:rPr>
        <w:t>hildren</w:t>
      </w:r>
      <w:r w:rsidR="0082682B">
        <w:rPr>
          <w:rFonts w:ascii="Times New Roman" w:hAnsi="Times New Roman" w:cs="Times New Roman"/>
          <w:sz w:val="24"/>
          <w:szCs w:val="24"/>
        </w:rPr>
        <w:t xml:space="preserve"> planning to atten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32F301C" w14:textId="77777777" w:rsidR="00550226" w:rsidRPr="002D194D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14556935" w14:textId="77777777" w:rsidR="00154973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 xml:space="preserve">Date of </w:t>
      </w:r>
      <w:r w:rsidR="007E0A1F">
        <w:rPr>
          <w:rFonts w:ascii="Times New Roman" w:hAnsi="Times New Roman" w:cs="Times New Roman"/>
          <w:sz w:val="24"/>
          <w:szCs w:val="24"/>
        </w:rPr>
        <w:t xml:space="preserve">arrival: </w:t>
      </w:r>
    </w:p>
    <w:p w14:paraId="2BB1D139" w14:textId="77777777" w:rsidR="00550226" w:rsidRPr="002D194D" w:rsidRDefault="007E0A1F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of departure: </w:t>
      </w:r>
    </w:p>
    <w:p w14:paraId="5FB44FAC" w14:textId="77777777" w:rsidR="00550226" w:rsidRPr="002D194D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23615CC4" w14:textId="77777777" w:rsidR="00DF621D" w:rsidRDefault="00DF621D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69309887" w14:textId="77777777" w:rsidR="00154973" w:rsidRDefault="00DF621D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TYPE OF ASSISTANCE DO YOU NEED?</w:t>
      </w:r>
    </w:p>
    <w:p w14:paraId="08585E45" w14:textId="77777777" w:rsidR="00154973" w:rsidRDefault="00154973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41252DC5" w14:textId="77777777" w:rsidR="0082682B" w:rsidRDefault="00154973" w:rsidP="005502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474C9">
        <w:rPr>
          <w:rFonts w:ascii="Times New Roman" w:hAnsi="Times New Roman" w:cs="Times New Roman"/>
          <w:sz w:val="24"/>
          <w:szCs w:val="24"/>
        </w:rPr>
        <w:t>Hotel Room</w:t>
      </w:r>
      <w:r w:rsidR="0082682B">
        <w:rPr>
          <w:rFonts w:ascii="Times New Roman" w:hAnsi="Times New Roman" w:cs="Times New Roman"/>
          <w:sz w:val="24"/>
          <w:szCs w:val="24"/>
        </w:rPr>
        <w:t xml:space="preserve">: Yes </w:t>
      </w:r>
      <w:r w:rsidR="003C1502">
        <w:rPr>
          <w:rFonts w:ascii="Times New Roman" w:hAnsi="Times New Roman" w:cs="Times New Roman"/>
          <w:sz w:val="24"/>
          <w:szCs w:val="24"/>
        </w:rPr>
        <w:t>or No.</w:t>
      </w:r>
      <w:r w:rsidR="007103D3">
        <w:rPr>
          <w:rFonts w:ascii="Times New Roman" w:hAnsi="Times New Roman" w:cs="Times New Roman"/>
          <w:sz w:val="24"/>
          <w:szCs w:val="24"/>
        </w:rPr>
        <w:t xml:space="preserve">          If No, skip this section.</w:t>
      </w:r>
      <w:r w:rsidR="0082682B">
        <w:rPr>
          <w:rFonts w:ascii="Times New Roman" w:hAnsi="Times New Roman" w:cs="Times New Roman"/>
          <w:sz w:val="24"/>
          <w:szCs w:val="24"/>
        </w:rPr>
        <w:t xml:space="preserve">    </w:t>
      </w:r>
      <w:r w:rsidR="003C1502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0A245B7B" w14:textId="77777777" w:rsidR="00FF6C38" w:rsidRDefault="00986FCC" w:rsidP="0082682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474C9">
        <w:rPr>
          <w:rFonts w:ascii="Times New Roman" w:hAnsi="Times New Roman" w:cs="Times New Roman"/>
          <w:sz w:val="24"/>
          <w:szCs w:val="24"/>
        </w:rPr>
        <w:t xml:space="preserve">   </w:t>
      </w:r>
      <w:r w:rsidR="005E1F1A">
        <w:rPr>
          <w:rFonts w:ascii="Times New Roman" w:hAnsi="Times New Roman" w:cs="Times New Roman"/>
          <w:sz w:val="24"/>
          <w:szCs w:val="24"/>
        </w:rPr>
        <w:t xml:space="preserve">This applies to a </w:t>
      </w:r>
      <w:r w:rsidRPr="007474C9">
        <w:rPr>
          <w:rFonts w:ascii="Times New Roman" w:hAnsi="Times New Roman" w:cs="Times New Roman"/>
          <w:sz w:val="24"/>
          <w:szCs w:val="24"/>
        </w:rPr>
        <w:t xml:space="preserve">single adult, are you willing to share a room with one to three other </w:t>
      </w:r>
      <w:r w:rsidR="000E0860">
        <w:rPr>
          <w:rFonts w:ascii="Times New Roman" w:hAnsi="Times New Roman" w:cs="Times New Roman"/>
          <w:sz w:val="24"/>
          <w:szCs w:val="24"/>
        </w:rPr>
        <w:t>adults</w:t>
      </w:r>
      <w:r w:rsidRPr="007474C9">
        <w:rPr>
          <w:rFonts w:ascii="Times New Roman" w:hAnsi="Times New Roman" w:cs="Times New Roman"/>
          <w:sz w:val="24"/>
          <w:szCs w:val="24"/>
        </w:rPr>
        <w:t>?</w:t>
      </w:r>
      <w:r w:rsidR="003C1502">
        <w:rPr>
          <w:rFonts w:ascii="Times New Roman" w:hAnsi="Times New Roman" w:cs="Times New Roman"/>
          <w:sz w:val="24"/>
          <w:szCs w:val="24"/>
        </w:rPr>
        <w:t xml:space="preserve"> Yes or No.</w:t>
      </w:r>
      <w:r w:rsidR="007474C9" w:rsidRPr="007474C9">
        <w:rPr>
          <w:rFonts w:ascii="Times New Roman" w:hAnsi="Times New Roman" w:cs="Times New Roman"/>
          <w:sz w:val="24"/>
          <w:szCs w:val="24"/>
        </w:rPr>
        <w:t xml:space="preserve">           If </w:t>
      </w:r>
      <w:r w:rsidR="007103D3">
        <w:rPr>
          <w:rFonts w:ascii="Times New Roman" w:hAnsi="Times New Roman" w:cs="Times New Roman"/>
          <w:sz w:val="24"/>
          <w:szCs w:val="24"/>
        </w:rPr>
        <w:t>Y</w:t>
      </w:r>
      <w:r w:rsidR="007474C9" w:rsidRPr="007474C9">
        <w:rPr>
          <w:rFonts w:ascii="Times New Roman" w:hAnsi="Times New Roman" w:cs="Times New Roman"/>
          <w:sz w:val="24"/>
          <w:szCs w:val="24"/>
        </w:rPr>
        <w:t>es, are there any habits or health problems that your roommate should know about?</w:t>
      </w:r>
      <w:r w:rsidR="0082682B">
        <w:rPr>
          <w:rFonts w:ascii="Times New Roman" w:hAnsi="Times New Roman" w:cs="Times New Roman"/>
          <w:sz w:val="24"/>
          <w:szCs w:val="24"/>
        </w:rPr>
        <w:t xml:space="preserve"> </w:t>
      </w:r>
      <w:r w:rsidR="003C1502">
        <w:rPr>
          <w:rFonts w:ascii="Times New Roman" w:hAnsi="Times New Roman" w:cs="Times New Roman"/>
          <w:sz w:val="24"/>
          <w:szCs w:val="24"/>
        </w:rPr>
        <w:t>Please explain.</w:t>
      </w:r>
    </w:p>
    <w:p w14:paraId="4A59BAF4" w14:textId="3E136C09" w:rsidR="00545F81" w:rsidRDefault="003C1502" w:rsidP="0082682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682B">
        <w:rPr>
          <w:rFonts w:ascii="Times New Roman" w:hAnsi="Times New Roman" w:cs="Times New Roman"/>
          <w:sz w:val="24"/>
          <w:szCs w:val="24"/>
        </w:rPr>
        <w:t>Do you have a guide dog?</w:t>
      </w:r>
      <w:r>
        <w:rPr>
          <w:rFonts w:ascii="Times New Roman" w:hAnsi="Times New Roman" w:cs="Times New Roman"/>
          <w:sz w:val="24"/>
          <w:szCs w:val="24"/>
        </w:rPr>
        <w:t xml:space="preserve"> Yes or No.</w:t>
      </w:r>
    </w:p>
    <w:p w14:paraId="6F65FB0E" w14:textId="2FD638BA" w:rsidR="007474C9" w:rsidRDefault="00550226" w:rsidP="00545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45F81">
        <w:rPr>
          <w:rFonts w:ascii="Times New Roman" w:hAnsi="Times New Roman" w:cs="Times New Roman"/>
          <w:sz w:val="24"/>
          <w:szCs w:val="24"/>
        </w:rPr>
        <w:t>Have y</w:t>
      </w:r>
      <w:r w:rsidR="00986FCC" w:rsidRPr="00545F81">
        <w:rPr>
          <w:rFonts w:ascii="Times New Roman" w:hAnsi="Times New Roman" w:cs="Times New Roman"/>
          <w:sz w:val="24"/>
          <w:szCs w:val="24"/>
        </w:rPr>
        <w:t>ou made a room reservation?</w:t>
      </w:r>
      <w:r w:rsidR="00545F81">
        <w:rPr>
          <w:rFonts w:ascii="Times New Roman" w:hAnsi="Times New Roman" w:cs="Times New Roman"/>
          <w:sz w:val="24"/>
          <w:szCs w:val="24"/>
        </w:rPr>
        <w:t xml:space="preserve"> Yes or No? </w:t>
      </w:r>
      <w:r w:rsidR="00352133">
        <w:rPr>
          <w:rFonts w:ascii="Times New Roman" w:hAnsi="Times New Roman" w:cs="Times New Roman"/>
          <w:sz w:val="24"/>
          <w:szCs w:val="24"/>
        </w:rPr>
        <w:t xml:space="preserve">       If Yes, what name is the reservation listed under?</w:t>
      </w:r>
    </w:p>
    <w:p w14:paraId="484B1681" w14:textId="77777777" w:rsidR="00FF6C38" w:rsidRPr="00545F81" w:rsidRDefault="00FF6C38" w:rsidP="0054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5D2ED0" w14:textId="77777777" w:rsidR="003C1502" w:rsidRDefault="007474C9" w:rsidP="007474C9">
      <w:pPr>
        <w:pStyle w:val="PlainTex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3C1502">
        <w:rPr>
          <w:rFonts w:ascii="Times New Roman" w:hAnsi="Times New Roman" w:cs="Times New Roman"/>
          <w:sz w:val="24"/>
          <w:szCs w:val="24"/>
        </w:rPr>
        <w:t>ood stipend: Yes or No.</w:t>
      </w:r>
    </w:p>
    <w:p w14:paraId="2FD9BC9A" w14:textId="77777777" w:rsidR="00154973" w:rsidRDefault="00545F81" w:rsidP="003C1502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allowance is $40 a day per adult and $20 a day per</w:t>
      </w:r>
      <w:r w:rsidR="00154973" w:rsidRPr="00154973">
        <w:rPr>
          <w:rFonts w:ascii="Times New Roman" w:hAnsi="Times New Roman" w:cs="Times New Roman"/>
          <w:sz w:val="24"/>
          <w:szCs w:val="24"/>
        </w:rPr>
        <w:t xml:space="preserve"> child.</w:t>
      </w:r>
    </w:p>
    <w:p w14:paraId="4F252E05" w14:textId="77777777" w:rsidR="007474C9" w:rsidRDefault="007474C9" w:rsidP="007474C9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606359FE" w14:textId="77777777" w:rsidR="003C1502" w:rsidRDefault="007474C9" w:rsidP="00550226">
      <w:pPr>
        <w:pStyle w:val="PlainTex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C1502">
        <w:rPr>
          <w:rFonts w:ascii="Times New Roman" w:hAnsi="Times New Roman" w:cs="Times New Roman"/>
          <w:sz w:val="24"/>
          <w:szCs w:val="24"/>
        </w:rPr>
        <w:t>ransportation: Yes or No.</w:t>
      </w:r>
    </w:p>
    <w:p w14:paraId="5E805FDB" w14:textId="7E63A476" w:rsidR="007103D3" w:rsidRDefault="00B8189E" w:rsidP="003C1502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driving, NFBO will reimburse 48 cents per mile. </w:t>
      </w:r>
      <w:r w:rsidR="00FF6C38">
        <w:rPr>
          <w:rFonts w:ascii="Times New Roman" w:hAnsi="Times New Roman" w:cs="Times New Roman"/>
          <w:sz w:val="24"/>
          <w:szCs w:val="24"/>
        </w:rPr>
        <w:t xml:space="preserve">Remember that you may only receive partial assistance. </w:t>
      </w:r>
      <w:r w:rsidR="007103D3">
        <w:rPr>
          <w:rFonts w:ascii="Times New Roman" w:hAnsi="Times New Roman" w:cs="Times New Roman"/>
          <w:sz w:val="24"/>
          <w:szCs w:val="24"/>
        </w:rPr>
        <w:t xml:space="preserve">What is the mileage from your home to </w:t>
      </w:r>
      <w:r w:rsidR="00135C05">
        <w:rPr>
          <w:rFonts w:ascii="Times New Roman" w:hAnsi="Times New Roman" w:cs="Times New Roman"/>
          <w:sz w:val="24"/>
          <w:szCs w:val="24"/>
        </w:rPr>
        <w:t>the location of the convention?</w:t>
      </w:r>
    </w:p>
    <w:p w14:paraId="376FD9EF" w14:textId="77777777" w:rsidR="00FF6C38" w:rsidRDefault="00FF6C38" w:rsidP="003C1502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7DEA34B0" w14:textId="77777777" w:rsidR="00913F31" w:rsidRDefault="00550226" w:rsidP="003C1502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  <w:r w:rsidRPr="00B8189E">
        <w:rPr>
          <w:rFonts w:ascii="Times New Roman" w:hAnsi="Times New Roman" w:cs="Times New Roman"/>
          <w:sz w:val="24"/>
          <w:szCs w:val="24"/>
        </w:rPr>
        <w:t>If you have already made transportation ar</w:t>
      </w:r>
      <w:r w:rsidR="003C1502">
        <w:rPr>
          <w:rFonts w:ascii="Times New Roman" w:hAnsi="Times New Roman" w:cs="Times New Roman"/>
          <w:sz w:val="24"/>
          <w:szCs w:val="24"/>
        </w:rPr>
        <w:t>rangements, pleas</w:t>
      </w:r>
      <w:r w:rsidR="007103D3">
        <w:rPr>
          <w:rFonts w:ascii="Times New Roman" w:hAnsi="Times New Roman" w:cs="Times New Roman"/>
          <w:sz w:val="24"/>
          <w:szCs w:val="24"/>
        </w:rPr>
        <w:t>e explain what they entail.</w:t>
      </w:r>
    </w:p>
    <w:p w14:paraId="1CF445DE" w14:textId="77777777" w:rsidR="00913F31" w:rsidRDefault="00913F31" w:rsidP="00913F3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2907EC" w14:textId="77777777" w:rsidR="00DF7F6F" w:rsidRDefault="00913F31" w:rsidP="00550226">
      <w:pPr>
        <w:pStyle w:val="PlainTex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nvention Fees: </w:t>
      </w:r>
      <w:r w:rsidR="00DF7F6F">
        <w:rPr>
          <w:rFonts w:ascii="Times New Roman" w:hAnsi="Times New Roman" w:cs="Times New Roman"/>
          <w:sz w:val="24"/>
          <w:szCs w:val="24"/>
        </w:rPr>
        <w:t>Yes or No.</w:t>
      </w:r>
    </w:p>
    <w:p w14:paraId="5B21E45D" w14:textId="77777777" w:rsidR="00135C05" w:rsidRDefault="00550226" w:rsidP="007103D3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  <w:r w:rsidRPr="00913F31">
        <w:rPr>
          <w:rFonts w:ascii="Times New Roman" w:hAnsi="Times New Roman" w:cs="Times New Roman"/>
          <w:sz w:val="24"/>
          <w:szCs w:val="24"/>
        </w:rPr>
        <w:t xml:space="preserve">registration is </w:t>
      </w:r>
      <w:r w:rsidR="00913F31">
        <w:rPr>
          <w:rFonts w:ascii="Times New Roman" w:hAnsi="Times New Roman" w:cs="Times New Roman"/>
          <w:sz w:val="24"/>
          <w:szCs w:val="24"/>
        </w:rPr>
        <w:t xml:space="preserve">now </w:t>
      </w:r>
      <w:r w:rsidRPr="00913F31">
        <w:rPr>
          <w:rFonts w:ascii="Times New Roman" w:hAnsi="Times New Roman" w:cs="Times New Roman"/>
          <w:sz w:val="24"/>
          <w:szCs w:val="24"/>
        </w:rPr>
        <w:t xml:space="preserve">available online </w:t>
      </w:r>
      <w:r w:rsidR="007103D3">
        <w:rPr>
          <w:rFonts w:ascii="Times New Roman" w:hAnsi="Times New Roman" w:cs="Times New Roman"/>
          <w:sz w:val="24"/>
          <w:szCs w:val="24"/>
        </w:rPr>
        <w:t xml:space="preserve">at nfb.org </w:t>
      </w:r>
      <w:r w:rsidRPr="00913F31">
        <w:rPr>
          <w:rFonts w:ascii="Times New Roman" w:hAnsi="Times New Roman" w:cs="Times New Roman"/>
          <w:sz w:val="24"/>
          <w:szCs w:val="24"/>
        </w:rPr>
        <w:t>and by mail. We urge everyone to save money by pre</w:t>
      </w:r>
      <w:r w:rsidR="003634DC">
        <w:rPr>
          <w:rFonts w:ascii="Times New Roman" w:hAnsi="Times New Roman" w:cs="Times New Roman"/>
          <w:sz w:val="24"/>
          <w:szCs w:val="24"/>
        </w:rPr>
        <w:t>-</w:t>
      </w:r>
      <w:r w:rsidR="00135C05">
        <w:rPr>
          <w:rFonts w:ascii="Times New Roman" w:hAnsi="Times New Roman" w:cs="Times New Roman"/>
          <w:sz w:val="24"/>
          <w:szCs w:val="24"/>
        </w:rPr>
        <w:t>registering.</w:t>
      </w:r>
    </w:p>
    <w:p w14:paraId="3E42B8C0" w14:textId="77777777" w:rsidR="00550226" w:rsidRPr="002D194D" w:rsidRDefault="003634DC" w:rsidP="00135C05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B665FC" w14:textId="77777777" w:rsidR="00135C05" w:rsidRDefault="005F5DC0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5F5DC0">
        <w:rPr>
          <w:rFonts w:ascii="Times New Roman" w:hAnsi="Times New Roman" w:cs="Times New Roman"/>
          <w:sz w:val="24"/>
          <w:szCs w:val="24"/>
        </w:rPr>
        <w:t xml:space="preserve">If you </w:t>
      </w:r>
      <w:r w:rsidR="003634DC">
        <w:rPr>
          <w:rFonts w:ascii="Times New Roman" w:hAnsi="Times New Roman" w:cs="Times New Roman"/>
          <w:sz w:val="24"/>
          <w:szCs w:val="24"/>
        </w:rPr>
        <w:t xml:space="preserve">are </w:t>
      </w:r>
      <w:r w:rsidRPr="005F5DC0">
        <w:rPr>
          <w:rFonts w:ascii="Times New Roman" w:hAnsi="Times New Roman" w:cs="Times New Roman"/>
          <w:sz w:val="24"/>
          <w:szCs w:val="24"/>
        </w:rPr>
        <w:t>request</w:t>
      </w:r>
      <w:r w:rsidR="003634DC">
        <w:rPr>
          <w:rFonts w:ascii="Times New Roman" w:hAnsi="Times New Roman" w:cs="Times New Roman"/>
          <w:sz w:val="24"/>
          <w:szCs w:val="24"/>
        </w:rPr>
        <w:t>ing</w:t>
      </w:r>
      <w:r w:rsidRPr="005F5DC0">
        <w:rPr>
          <w:rFonts w:ascii="Times New Roman" w:hAnsi="Times New Roman" w:cs="Times New Roman"/>
          <w:sz w:val="24"/>
          <w:szCs w:val="24"/>
        </w:rPr>
        <w:t xml:space="preserve"> cash assistance</w:t>
      </w:r>
      <w:r w:rsidR="003634DC">
        <w:rPr>
          <w:rFonts w:ascii="Times New Roman" w:hAnsi="Times New Roman" w:cs="Times New Roman"/>
          <w:sz w:val="24"/>
          <w:szCs w:val="24"/>
        </w:rPr>
        <w:t xml:space="preserve"> in advance, </w:t>
      </w:r>
      <w:r w:rsidRPr="005F5DC0">
        <w:rPr>
          <w:rFonts w:ascii="Times New Roman" w:hAnsi="Times New Roman" w:cs="Times New Roman"/>
          <w:sz w:val="24"/>
          <w:szCs w:val="24"/>
        </w:rPr>
        <w:t>you will have to sign an expense reimbursement fo</w:t>
      </w:r>
      <w:r w:rsidR="007103D3">
        <w:rPr>
          <w:rFonts w:ascii="Times New Roman" w:hAnsi="Times New Roman" w:cs="Times New Roman"/>
          <w:sz w:val="24"/>
          <w:szCs w:val="24"/>
        </w:rPr>
        <w:t>rm, which you will receive</w:t>
      </w:r>
      <w:r w:rsidR="003634DC">
        <w:rPr>
          <w:rFonts w:ascii="Times New Roman" w:hAnsi="Times New Roman" w:cs="Times New Roman"/>
          <w:sz w:val="24"/>
          <w:szCs w:val="24"/>
        </w:rPr>
        <w:t xml:space="preserve"> from P</w:t>
      </w:r>
      <w:r w:rsidRPr="005F5DC0">
        <w:rPr>
          <w:rFonts w:ascii="Times New Roman" w:hAnsi="Times New Roman" w:cs="Times New Roman"/>
          <w:sz w:val="24"/>
          <w:szCs w:val="24"/>
        </w:rPr>
        <w:t>resident</w:t>
      </w:r>
      <w:r w:rsidR="003634DC">
        <w:rPr>
          <w:rFonts w:ascii="Times New Roman" w:hAnsi="Times New Roman" w:cs="Times New Roman"/>
          <w:sz w:val="24"/>
          <w:szCs w:val="24"/>
        </w:rPr>
        <w:t xml:space="preserve"> Richard Payne</w:t>
      </w:r>
      <w:r w:rsidRPr="005F5DC0">
        <w:rPr>
          <w:rFonts w:ascii="Times New Roman" w:hAnsi="Times New Roman" w:cs="Times New Roman"/>
          <w:sz w:val="24"/>
          <w:szCs w:val="24"/>
        </w:rPr>
        <w:t>. Without</w:t>
      </w:r>
      <w:r w:rsidR="007103D3">
        <w:rPr>
          <w:rFonts w:ascii="Times New Roman" w:hAnsi="Times New Roman" w:cs="Times New Roman"/>
          <w:sz w:val="24"/>
          <w:szCs w:val="24"/>
        </w:rPr>
        <w:t xml:space="preserve"> a signed blank form that we will</w:t>
      </w:r>
      <w:r w:rsidRPr="005F5DC0">
        <w:rPr>
          <w:rFonts w:ascii="Times New Roman" w:hAnsi="Times New Roman" w:cs="Times New Roman"/>
          <w:sz w:val="24"/>
          <w:szCs w:val="24"/>
        </w:rPr>
        <w:t xml:space="preserve"> fill out with the amount of cash granted, we cannot advance any funds</w:t>
      </w:r>
      <w:r w:rsidR="003634DC">
        <w:rPr>
          <w:rFonts w:ascii="Times New Roman" w:hAnsi="Times New Roman" w:cs="Times New Roman"/>
          <w:sz w:val="24"/>
          <w:szCs w:val="24"/>
        </w:rPr>
        <w:t xml:space="preserve"> to you</w:t>
      </w:r>
      <w:r w:rsidR="0006211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0732BEC" w14:textId="77777777" w:rsidR="005F5DC0" w:rsidRDefault="005F5DC0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2D68B921" w14:textId="77777777" w:rsidR="00DF7F6F" w:rsidRDefault="00DF7F6F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return this completed form and your </w:t>
      </w:r>
      <w:r w:rsidR="007103D3">
        <w:rPr>
          <w:rFonts w:ascii="Times New Roman" w:hAnsi="Times New Roman" w:cs="Times New Roman"/>
          <w:sz w:val="24"/>
          <w:szCs w:val="24"/>
        </w:rPr>
        <w:t xml:space="preserve">personal </w:t>
      </w:r>
      <w:r>
        <w:rPr>
          <w:rFonts w:ascii="Times New Roman" w:hAnsi="Times New Roman" w:cs="Times New Roman"/>
          <w:sz w:val="24"/>
          <w:szCs w:val="24"/>
        </w:rPr>
        <w:t>letter of request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 by </w:t>
      </w:r>
      <w:r>
        <w:rPr>
          <w:rFonts w:ascii="Times New Roman" w:hAnsi="Times New Roman" w:cs="Times New Roman"/>
          <w:sz w:val="24"/>
          <w:szCs w:val="24"/>
        </w:rPr>
        <w:t>e</w:t>
      </w:r>
      <w:r w:rsidR="009476E5" w:rsidRPr="002D194D">
        <w:rPr>
          <w:rFonts w:ascii="Times New Roman" w:hAnsi="Times New Roman" w:cs="Times New Roman"/>
          <w:sz w:val="24"/>
          <w:szCs w:val="24"/>
        </w:rPr>
        <w:t>mail to</w:t>
      </w:r>
      <w:r w:rsidR="00182C59" w:rsidRPr="002D194D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Pr="00E340F5">
          <w:rPr>
            <w:rStyle w:val="Hyperlink"/>
            <w:rFonts w:ascii="Times New Roman" w:hAnsi="Times New Roman" w:cs="Times New Roman"/>
            <w:sz w:val="24"/>
            <w:szCs w:val="24"/>
          </w:rPr>
          <w:t>rchpay7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or m</w:t>
      </w:r>
      <w:r w:rsidR="009476E5" w:rsidRPr="002D194D">
        <w:rPr>
          <w:rFonts w:ascii="Times New Roman" w:hAnsi="Times New Roman" w:cs="Times New Roman"/>
          <w:sz w:val="24"/>
          <w:szCs w:val="24"/>
        </w:rPr>
        <w:t>ail</w:t>
      </w:r>
      <w:r w:rsidR="002E7936" w:rsidRPr="002D194D">
        <w:rPr>
          <w:rFonts w:ascii="Times New Roman" w:hAnsi="Times New Roman" w:cs="Times New Roman"/>
          <w:sz w:val="24"/>
          <w:szCs w:val="24"/>
        </w:rPr>
        <w:t xml:space="preserve"> </w:t>
      </w:r>
      <w:r w:rsidR="00550226" w:rsidRPr="002D194D">
        <w:rPr>
          <w:rFonts w:ascii="Times New Roman" w:hAnsi="Times New Roman" w:cs="Times New Roman"/>
          <w:sz w:val="24"/>
          <w:szCs w:val="24"/>
        </w:rPr>
        <w:t>to</w:t>
      </w:r>
      <w:r w:rsidR="000E0860">
        <w:rPr>
          <w:rFonts w:ascii="Times New Roman" w:hAnsi="Times New Roman" w:cs="Times New Roman"/>
          <w:sz w:val="24"/>
          <w:szCs w:val="24"/>
        </w:rPr>
        <w:t xml:space="preserve"> the following address. No faxes will be accepted.</w:t>
      </w:r>
    </w:p>
    <w:p w14:paraId="2592E9E7" w14:textId="77777777" w:rsidR="00550226" w:rsidRDefault="00550226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>NFB of Ohio</w:t>
      </w:r>
    </w:p>
    <w:p w14:paraId="1023FE44" w14:textId="022B48AF" w:rsidR="00DF7F6F" w:rsidRDefault="00FF6C38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</w:t>
      </w:r>
      <w:r w:rsidR="004005DE">
        <w:rPr>
          <w:rFonts w:ascii="Times New Roman" w:hAnsi="Times New Roman" w:cs="Times New Roman"/>
          <w:sz w:val="24"/>
          <w:szCs w:val="24"/>
        </w:rPr>
        <w:t xml:space="preserve"> box 20544</w:t>
      </w:r>
      <w:r w:rsidR="00DF7F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DE24C9" w14:textId="77777777" w:rsidR="00550226" w:rsidRPr="002D194D" w:rsidRDefault="009476E5" w:rsidP="0055022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D194D">
        <w:rPr>
          <w:rFonts w:ascii="Times New Roman" w:hAnsi="Times New Roman" w:cs="Times New Roman"/>
          <w:sz w:val="24"/>
          <w:szCs w:val="24"/>
        </w:rPr>
        <w:t>Kettering,</w:t>
      </w:r>
      <w:r w:rsidR="00550226" w:rsidRPr="002D194D">
        <w:rPr>
          <w:rFonts w:ascii="Times New Roman" w:hAnsi="Times New Roman" w:cs="Times New Roman"/>
          <w:sz w:val="24"/>
          <w:szCs w:val="24"/>
        </w:rPr>
        <w:t xml:space="preserve"> OH  </w:t>
      </w:r>
      <w:r w:rsidR="009F59D6" w:rsidRPr="002D194D">
        <w:rPr>
          <w:rFonts w:ascii="Times New Roman" w:hAnsi="Times New Roman" w:cs="Times New Roman"/>
          <w:sz w:val="24"/>
          <w:szCs w:val="24"/>
        </w:rPr>
        <w:t>45420</w:t>
      </w:r>
      <w:bookmarkEnd w:id="0"/>
    </w:p>
    <w:sectPr w:rsidR="00550226" w:rsidRPr="002D194D" w:rsidSect="00746D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6F5D7" w14:textId="77777777" w:rsidR="00310F2B" w:rsidRDefault="00310F2B" w:rsidP="00937AF9">
      <w:pPr>
        <w:spacing w:after="0" w:line="240" w:lineRule="auto"/>
      </w:pPr>
      <w:r>
        <w:separator/>
      </w:r>
    </w:p>
  </w:endnote>
  <w:endnote w:type="continuationSeparator" w:id="0">
    <w:p w14:paraId="7BC0498A" w14:textId="77777777" w:rsidR="00310F2B" w:rsidRDefault="00310F2B" w:rsidP="00937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altName w:val="Segoe U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71505" w14:textId="77777777" w:rsidR="00310F2B" w:rsidRDefault="00310F2B" w:rsidP="00937AF9">
      <w:pPr>
        <w:spacing w:after="0" w:line="240" w:lineRule="auto"/>
      </w:pPr>
      <w:r>
        <w:separator/>
      </w:r>
    </w:p>
  </w:footnote>
  <w:footnote w:type="continuationSeparator" w:id="0">
    <w:p w14:paraId="3A326AC5" w14:textId="77777777" w:rsidR="00310F2B" w:rsidRDefault="00310F2B" w:rsidP="00937A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E31C8"/>
    <w:multiLevelType w:val="hybridMultilevel"/>
    <w:tmpl w:val="84D8B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1A4A29"/>
    <w:multiLevelType w:val="hybridMultilevel"/>
    <w:tmpl w:val="D5AA7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45EB7"/>
    <w:multiLevelType w:val="hybridMultilevel"/>
    <w:tmpl w:val="C7660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jayNDE0MjYwNLVU0lEKTi0uzszPAykwqgUAVdUi0ywAAAA="/>
  </w:docVars>
  <w:rsids>
    <w:rsidRoot w:val="00550226"/>
    <w:rsid w:val="00001CFD"/>
    <w:rsid w:val="00011499"/>
    <w:rsid w:val="000170D0"/>
    <w:rsid w:val="000248E8"/>
    <w:rsid w:val="00031130"/>
    <w:rsid w:val="0004284E"/>
    <w:rsid w:val="000431D3"/>
    <w:rsid w:val="00051221"/>
    <w:rsid w:val="000617BD"/>
    <w:rsid w:val="0006211D"/>
    <w:rsid w:val="00063F20"/>
    <w:rsid w:val="00073F7E"/>
    <w:rsid w:val="000761BD"/>
    <w:rsid w:val="00083D47"/>
    <w:rsid w:val="000958BC"/>
    <w:rsid w:val="00097EB3"/>
    <w:rsid w:val="000A1F61"/>
    <w:rsid w:val="000C0403"/>
    <w:rsid w:val="000E0860"/>
    <w:rsid w:val="000E1F8C"/>
    <w:rsid w:val="000F6580"/>
    <w:rsid w:val="00133104"/>
    <w:rsid w:val="00135C05"/>
    <w:rsid w:val="0013751C"/>
    <w:rsid w:val="001463DB"/>
    <w:rsid w:val="00154973"/>
    <w:rsid w:val="00160825"/>
    <w:rsid w:val="00164D5F"/>
    <w:rsid w:val="00181A94"/>
    <w:rsid w:val="00182C59"/>
    <w:rsid w:val="0018794C"/>
    <w:rsid w:val="0019774F"/>
    <w:rsid w:val="001A7200"/>
    <w:rsid w:val="001B19B7"/>
    <w:rsid w:val="001B5A6A"/>
    <w:rsid w:val="001C2D1E"/>
    <w:rsid w:val="001C72FE"/>
    <w:rsid w:val="001F37B4"/>
    <w:rsid w:val="002315C6"/>
    <w:rsid w:val="00237976"/>
    <w:rsid w:val="00245FC8"/>
    <w:rsid w:val="00253957"/>
    <w:rsid w:val="002554A5"/>
    <w:rsid w:val="002575C7"/>
    <w:rsid w:val="00260790"/>
    <w:rsid w:val="00281459"/>
    <w:rsid w:val="002A2364"/>
    <w:rsid w:val="002B51DD"/>
    <w:rsid w:val="002C48B8"/>
    <w:rsid w:val="002D194D"/>
    <w:rsid w:val="002E7936"/>
    <w:rsid w:val="002F0FDF"/>
    <w:rsid w:val="003048ED"/>
    <w:rsid w:val="003063CE"/>
    <w:rsid w:val="00310F2B"/>
    <w:rsid w:val="00313524"/>
    <w:rsid w:val="003174F7"/>
    <w:rsid w:val="00352133"/>
    <w:rsid w:val="00353118"/>
    <w:rsid w:val="003545AB"/>
    <w:rsid w:val="0035546F"/>
    <w:rsid w:val="003634DC"/>
    <w:rsid w:val="003718AC"/>
    <w:rsid w:val="00372ECE"/>
    <w:rsid w:val="003743F7"/>
    <w:rsid w:val="0038118F"/>
    <w:rsid w:val="0038173C"/>
    <w:rsid w:val="00382D64"/>
    <w:rsid w:val="003832DA"/>
    <w:rsid w:val="003845A5"/>
    <w:rsid w:val="0039621C"/>
    <w:rsid w:val="003A7AE3"/>
    <w:rsid w:val="003A7BE5"/>
    <w:rsid w:val="003B4FC2"/>
    <w:rsid w:val="003C1502"/>
    <w:rsid w:val="003C2B5F"/>
    <w:rsid w:val="003E306A"/>
    <w:rsid w:val="003E5364"/>
    <w:rsid w:val="003F1767"/>
    <w:rsid w:val="004005DE"/>
    <w:rsid w:val="00403A18"/>
    <w:rsid w:val="004107BD"/>
    <w:rsid w:val="0041511D"/>
    <w:rsid w:val="00415B2A"/>
    <w:rsid w:val="00426833"/>
    <w:rsid w:val="00426B01"/>
    <w:rsid w:val="00445BA3"/>
    <w:rsid w:val="004523F0"/>
    <w:rsid w:val="00453A25"/>
    <w:rsid w:val="00457D7F"/>
    <w:rsid w:val="00467919"/>
    <w:rsid w:val="00467F8D"/>
    <w:rsid w:val="00480FB1"/>
    <w:rsid w:val="004A0E75"/>
    <w:rsid w:val="004A1670"/>
    <w:rsid w:val="004A368E"/>
    <w:rsid w:val="004A5933"/>
    <w:rsid w:val="004B1720"/>
    <w:rsid w:val="004C695D"/>
    <w:rsid w:val="004C7D4E"/>
    <w:rsid w:val="004D0F2A"/>
    <w:rsid w:val="004E23EB"/>
    <w:rsid w:val="004E6185"/>
    <w:rsid w:val="004E794C"/>
    <w:rsid w:val="004F0CD3"/>
    <w:rsid w:val="004F5491"/>
    <w:rsid w:val="00502AC8"/>
    <w:rsid w:val="00503E2E"/>
    <w:rsid w:val="00507CE4"/>
    <w:rsid w:val="005219BE"/>
    <w:rsid w:val="00522300"/>
    <w:rsid w:val="00533036"/>
    <w:rsid w:val="00545F81"/>
    <w:rsid w:val="00550226"/>
    <w:rsid w:val="005728CF"/>
    <w:rsid w:val="005770B9"/>
    <w:rsid w:val="0058093E"/>
    <w:rsid w:val="00581059"/>
    <w:rsid w:val="00583767"/>
    <w:rsid w:val="00592FD3"/>
    <w:rsid w:val="005A1B0A"/>
    <w:rsid w:val="005A758A"/>
    <w:rsid w:val="005B0551"/>
    <w:rsid w:val="005B5BDB"/>
    <w:rsid w:val="005C03FD"/>
    <w:rsid w:val="005D0D11"/>
    <w:rsid w:val="005D39D9"/>
    <w:rsid w:val="005D57A9"/>
    <w:rsid w:val="005D649A"/>
    <w:rsid w:val="005E15FE"/>
    <w:rsid w:val="005E1F1A"/>
    <w:rsid w:val="005E29EB"/>
    <w:rsid w:val="005F54C9"/>
    <w:rsid w:val="005F5DC0"/>
    <w:rsid w:val="00603F76"/>
    <w:rsid w:val="00604B10"/>
    <w:rsid w:val="00613E09"/>
    <w:rsid w:val="00616BFA"/>
    <w:rsid w:val="006308A9"/>
    <w:rsid w:val="0063716B"/>
    <w:rsid w:val="0064581F"/>
    <w:rsid w:val="006474A9"/>
    <w:rsid w:val="0065012D"/>
    <w:rsid w:val="00653600"/>
    <w:rsid w:val="006653D4"/>
    <w:rsid w:val="00665E0A"/>
    <w:rsid w:val="0067571A"/>
    <w:rsid w:val="00680B8A"/>
    <w:rsid w:val="00684D4B"/>
    <w:rsid w:val="0069244B"/>
    <w:rsid w:val="006940AB"/>
    <w:rsid w:val="006A322D"/>
    <w:rsid w:val="006A787D"/>
    <w:rsid w:val="006B0EF2"/>
    <w:rsid w:val="006B795D"/>
    <w:rsid w:val="006D194E"/>
    <w:rsid w:val="006D2539"/>
    <w:rsid w:val="006F3E77"/>
    <w:rsid w:val="006F5318"/>
    <w:rsid w:val="006F7DFC"/>
    <w:rsid w:val="007103D3"/>
    <w:rsid w:val="00712724"/>
    <w:rsid w:val="00714B0A"/>
    <w:rsid w:val="00717EAD"/>
    <w:rsid w:val="00720115"/>
    <w:rsid w:val="007212BF"/>
    <w:rsid w:val="00734841"/>
    <w:rsid w:val="007410F4"/>
    <w:rsid w:val="0074576C"/>
    <w:rsid w:val="00746D00"/>
    <w:rsid w:val="007474C9"/>
    <w:rsid w:val="00754520"/>
    <w:rsid w:val="0075616E"/>
    <w:rsid w:val="00757112"/>
    <w:rsid w:val="007905EE"/>
    <w:rsid w:val="00790C32"/>
    <w:rsid w:val="00791607"/>
    <w:rsid w:val="007A3D98"/>
    <w:rsid w:val="007B0B47"/>
    <w:rsid w:val="007D0834"/>
    <w:rsid w:val="007D64BE"/>
    <w:rsid w:val="007E0A1F"/>
    <w:rsid w:val="007F15F3"/>
    <w:rsid w:val="00805F80"/>
    <w:rsid w:val="00810680"/>
    <w:rsid w:val="00823D0F"/>
    <w:rsid w:val="0082682B"/>
    <w:rsid w:val="0083604B"/>
    <w:rsid w:val="00836417"/>
    <w:rsid w:val="0083762B"/>
    <w:rsid w:val="00840710"/>
    <w:rsid w:val="00844749"/>
    <w:rsid w:val="008537D4"/>
    <w:rsid w:val="00856FDD"/>
    <w:rsid w:val="008573C5"/>
    <w:rsid w:val="00862DF7"/>
    <w:rsid w:val="0086565F"/>
    <w:rsid w:val="0087290B"/>
    <w:rsid w:val="00874719"/>
    <w:rsid w:val="00882B72"/>
    <w:rsid w:val="008948C8"/>
    <w:rsid w:val="008A6623"/>
    <w:rsid w:val="008C1C42"/>
    <w:rsid w:val="008C2AC7"/>
    <w:rsid w:val="008C422A"/>
    <w:rsid w:val="008C4763"/>
    <w:rsid w:val="008D64E4"/>
    <w:rsid w:val="008D704F"/>
    <w:rsid w:val="008F7F8A"/>
    <w:rsid w:val="009024EC"/>
    <w:rsid w:val="00903F55"/>
    <w:rsid w:val="00913476"/>
    <w:rsid w:val="00913F31"/>
    <w:rsid w:val="00937AF9"/>
    <w:rsid w:val="0094097C"/>
    <w:rsid w:val="009476E5"/>
    <w:rsid w:val="00952772"/>
    <w:rsid w:val="00971088"/>
    <w:rsid w:val="0097260E"/>
    <w:rsid w:val="00976CF8"/>
    <w:rsid w:val="0097736C"/>
    <w:rsid w:val="00986FCC"/>
    <w:rsid w:val="0099257F"/>
    <w:rsid w:val="009926C9"/>
    <w:rsid w:val="009A1E65"/>
    <w:rsid w:val="009B35D4"/>
    <w:rsid w:val="009B56E7"/>
    <w:rsid w:val="009B61CA"/>
    <w:rsid w:val="009B6362"/>
    <w:rsid w:val="009C35D8"/>
    <w:rsid w:val="009C7FD0"/>
    <w:rsid w:val="009F2D2C"/>
    <w:rsid w:val="009F59D6"/>
    <w:rsid w:val="00A032F2"/>
    <w:rsid w:val="00A045B1"/>
    <w:rsid w:val="00A1096E"/>
    <w:rsid w:val="00A204B9"/>
    <w:rsid w:val="00A224D3"/>
    <w:rsid w:val="00A26F3D"/>
    <w:rsid w:val="00A31E76"/>
    <w:rsid w:val="00A41EDC"/>
    <w:rsid w:val="00A52562"/>
    <w:rsid w:val="00A735C3"/>
    <w:rsid w:val="00A8352B"/>
    <w:rsid w:val="00A868C3"/>
    <w:rsid w:val="00AA1D59"/>
    <w:rsid w:val="00AB7643"/>
    <w:rsid w:val="00AC7D6A"/>
    <w:rsid w:val="00AD620B"/>
    <w:rsid w:val="00AE1452"/>
    <w:rsid w:val="00AE4446"/>
    <w:rsid w:val="00AE4C54"/>
    <w:rsid w:val="00AE4D0D"/>
    <w:rsid w:val="00AE66F1"/>
    <w:rsid w:val="00B066E0"/>
    <w:rsid w:val="00B12829"/>
    <w:rsid w:val="00B1292A"/>
    <w:rsid w:val="00B13D5B"/>
    <w:rsid w:val="00B22C6F"/>
    <w:rsid w:val="00B3490C"/>
    <w:rsid w:val="00B562BA"/>
    <w:rsid w:val="00B5659A"/>
    <w:rsid w:val="00B574F5"/>
    <w:rsid w:val="00B62F6A"/>
    <w:rsid w:val="00B64077"/>
    <w:rsid w:val="00B712EB"/>
    <w:rsid w:val="00B724E4"/>
    <w:rsid w:val="00B77F61"/>
    <w:rsid w:val="00B81585"/>
    <w:rsid w:val="00B8189E"/>
    <w:rsid w:val="00B82292"/>
    <w:rsid w:val="00B83B53"/>
    <w:rsid w:val="00B840F6"/>
    <w:rsid w:val="00B86A53"/>
    <w:rsid w:val="00B91D07"/>
    <w:rsid w:val="00B92D19"/>
    <w:rsid w:val="00B94AF7"/>
    <w:rsid w:val="00B94FD5"/>
    <w:rsid w:val="00BA56AE"/>
    <w:rsid w:val="00BA6380"/>
    <w:rsid w:val="00BB5826"/>
    <w:rsid w:val="00BC78CF"/>
    <w:rsid w:val="00BD0278"/>
    <w:rsid w:val="00BD6492"/>
    <w:rsid w:val="00BE164B"/>
    <w:rsid w:val="00BE5A4B"/>
    <w:rsid w:val="00BE726A"/>
    <w:rsid w:val="00BE7A52"/>
    <w:rsid w:val="00BE7C4E"/>
    <w:rsid w:val="00BF35E5"/>
    <w:rsid w:val="00BF4D9E"/>
    <w:rsid w:val="00C06095"/>
    <w:rsid w:val="00C15051"/>
    <w:rsid w:val="00C16A81"/>
    <w:rsid w:val="00C44EE5"/>
    <w:rsid w:val="00C60EEC"/>
    <w:rsid w:val="00C618AB"/>
    <w:rsid w:val="00C6535F"/>
    <w:rsid w:val="00C702B4"/>
    <w:rsid w:val="00C7261C"/>
    <w:rsid w:val="00C7518A"/>
    <w:rsid w:val="00C76485"/>
    <w:rsid w:val="00C779F1"/>
    <w:rsid w:val="00CA4EFE"/>
    <w:rsid w:val="00CA7C3E"/>
    <w:rsid w:val="00CB572D"/>
    <w:rsid w:val="00CC4432"/>
    <w:rsid w:val="00CC479C"/>
    <w:rsid w:val="00CC7718"/>
    <w:rsid w:val="00CD27FB"/>
    <w:rsid w:val="00CE1527"/>
    <w:rsid w:val="00CE4494"/>
    <w:rsid w:val="00CE4906"/>
    <w:rsid w:val="00CE6B03"/>
    <w:rsid w:val="00CE734B"/>
    <w:rsid w:val="00D114C4"/>
    <w:rsid w:val="00D1417D"/>
    <w:rsid w:val="00D25585"/>
    <w:rsid w:val="00D3352C"/>
    <w:rsid w:val="00D45297"/>
    <w:rsid w:val="00D5099E"/>
    <w:rsid w:val="00D576F4"/>
    <w:rsid w:val="00D657A3"/>
    <w:rsid w:val="00D67908"/>
    <w:rsid w:val="00D76E8E"/>
    <w:rsid w:val="00D774B7"/>
    <w:rsid w:val="00D80F1D"/>
    <w:rsid w:val="00D81FBD"/>
    <w:rsid w:val="00D86746"/>
    <w:rsid w:val="00D871EE"/>
    <w:rsid w:val="00DA2482"/>
    <w:rsid w:val="00DA2E1F"/>
    <w:rsid w:val="00DA5AF7"/>
    <w:rsid w:val="00DC7F86"/>
    <w:rsid w:val="00DE6763"/>
    <w:rsid w:val="00DE7BC0"/>
    <w:rsid w:val="00DF621D"/>
    <w:rsid w:val="00DF69AA"/>
    <w:rsid w:val="00DF7F6F"/>
    <w:rsid w:val="00E0470E"/>
    <w:rsid w:val="00E23C45"/>
    <w:rsid w:val="00E31ED9"/>
    <w:rsid w:val="00E53B6C"/>
    <w:rsid w:val="00E6134E"/>
    <w:rsid w:val="00E800DF"/>
    <w:rsid w:val="00E835A8"/>
    <w:rsid w:val="00E85E65"/>
    <w:rsid w:val="00E86128"/>
    <w:rsid w:val="00E87A06"/>
    <w:rsid w:val="00EA4657"/>
    <w:rsid w:val="00EB0A88"/>
    <w:rsid w:val="00EB0F8A"/>
    <w:rsid w:val="00EC19A2"/>
    <w:rsid w:val="00EC7B0F"/>
    <w:rsid w:val="00ED6D22"/>
    <w:rsid w:val="00EE3116"/>
    <w:rsid w:val="00EE7E84"/>
    <w:rsid w:val="00F130CB"/>
    <w:rsid w:val="00F215C7"/>
    <w:rsid w:val="00F273BF"/>
    <w:rsid w:val="00F31EA4"/>
    <w:rsid w:val="00F34F78"/>
    <w:rsid w:val="00F40EF3"/>
    <w:rsid w:val="00F65FF5"/>
    <w:rsid w:val="00F73765"/>
    <w:rsid w:val="00F83473"/>
    <w:rsid w:val="00F86981"/>
    <w:rsid w:val="00F957BC"/>
    <w:rsid w:val="00FA32E8"/>
    <w:rsid w:val="00FB1ABC"/>
    <w:rsid w:val="00FB517C"/>
    <w:rsid w:val="00FD3B07"/>
    <w:rsid w:val="00FD5E82"/>
    <w:rsid w:val="00FE0EB1"/>
    <w:rsid w:val="00FE3794"/>
    <w:rsid w:val="00FF3F2B"/>
    <w:rsid w:val="00FF6C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1056DB"/>
  <w15:docId w15:val="{B4F1B067-7436-4A3A-A986-407380A39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D00"/>
  </w:style>
  <w:style w:type="paragraph" w:styleId="Heading2">
    <w:name w:val="heading 2"/>
    <w:basedOn w:val="Normal"/>
    <w:link w:val="Heading2Char"/>
    <w:uiPriority w:val="9"/>
    <w:qFormat/>
    <w:rsid w:val="00C779F1"/>
    <w:pPr>
      <w:spacing w:before="450" w:after="150" w:line="240" w:lineRule="auto"/>
      <w:outlineLvl w:val="1"/>
    </w:pPr>
    <w:rPr>
      <w:rFonts w:ascii="Lato" w:eastAsia="Times New Roman" w:hAnsi="Lato" w:cs="Times New Roman"/>
      <w:sz w:val="42"/>
      <w:szCs w:val="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0226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5022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50226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937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AF9"/>
  </w:style>
  <w:style w:type="paragraph" w:styleId="Footer">
    <w:name w:val="footer"/>
    <w:basedOn w:val="Normal"/>
    <w:link w:val="FooterChar"/>
    <w:uiPriority w:val="99"/>
    <w:unhideWhenUsed/>
    <w:rsid w:val="00937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AF9"/>
  </w:style>
  <w:style w:type="paragraph" w:styleId="ListParagraph">
    <w:name w:val="List Paragraph"/>
    <w:basedOn w:val="Normal"/>
    <w:uiPriority w:val="34"/>
    <w:qFormat/>
    <w:rsid w:val="004523F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779F1"/>
    <w:rPr>
      <w:rFonts w:ascii="Lato" w:eastAsia="Times New Roman" w:hAnsi="Lato" w:cs="Times New Roman"/>
      <w:sz w:val="42"/>
      <w:szCs w:val="42"/>
    </w:rPr>
  </w:style>
  <w:style w:type="paragraph" w:styleId="NormalWeb">
    <w:name w:val="Normal (Web)"/>
    <w:basedOn w:val="Normal"/>
    <w:uiPriority w:val="99"/>
    <w:semiHidden/>
    <w:unhideWhenUsed/>
    <w:rsid w:val="00C779F1"/>
    <w:pPr>
      <w:spacing w:after="3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single" w:sz="36" w:space="0" w:color="FFFFFF"/>
      </w:divBdr>
      <w:divsChild>
        <w:div w:id="41027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9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17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06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237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17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5617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6810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3481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55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02088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4942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4783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4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8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single" w:sz="36" w:space="0" w:color="FFFFFF"/>
      </w:divBdr>
      <w:divsChild>
        <w:div w:id="12043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9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55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259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785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707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383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829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360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1690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234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8476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8828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86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5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single" w:sz="36" w:space="0" w:color="FFFFFF"/>
      </w:divBdr>
      <w:divsChild>
        <w:div w:id="8403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9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16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77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616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738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6649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746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510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6086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5331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4160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7434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7178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45822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76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5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9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5712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392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797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537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239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606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rchpay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chpay7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fb.org/get-involved/join-u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fb.org/about-us/history-and-governance/constitu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fb.org/about-us/leadershi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5EC6D0-EAB5-49A9-920B-0ACA8F931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Payne</cp:lastModifiedBy>
  <cp:revision>13</cp:revision>
  <dcterms:created xsi:type="dcterms:W3CDTF">2016-09-27T09:13:00Z</dcterms:created>
  <dcterms:modified xsi:type="dcterms:W3CDTF">2019-04-16T02:38:00Z</dcterms:modified>
</cp:coreProperties>
</file>